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A0E6E" w14:textId="78B54B4F" w:rsidR="00C96D29" w:rsidRPr="00EA6732" w:rsidRDefault="00C96D29" w:rsidP="008022EA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>T.C.</w:t>
      </w:r>
    </w:p>
    <w:p w14:paraId="378890E4" w14:textId="77777777" w:rsidR="00C96D29" w:rsidRPr="00EA6732" w:rsidRDefault="00C96D29" w:rsidP="008022EA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>ISTANBUL MEDIPOL UNIVERSITY</w:t>
      </w:r>
    </w:p>
    <w:p w14:paraId="0D2B4948" w14:textId="545D9C3B" w:rsidR="00C96D29" w:rsidRPr="00EA6732" w:rsidRDefault="00A44477" w:rsidP="008022EA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>SCHOOL OF F</w:t>
      </w:r>
      <w:r w:rsidR="0089679E" w:rsidRPr="00EA6732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EA6732">
        <w:rPr>
          <w:rFonts w:ascii="Times New Roman" w:hAnsi="Times New Roman" w:cs="Times New Roman"/>
          <w:b/>
          <w:bCs/>
          <w:sz w:val="24"/>
          <w:szCs w:val="24"/>
        </w:rPr>
        <w:t>NE ARTS, DES</w:t>
      </w:r>
      <w:r w:rsidR="0089679E" w:rsidRPr="00EA6732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EA6732">
        <w:rPr>
          <w:rFonts w:ascii="Times New Roman" w:hAnsi="Times New Roman" w:cs="Times New Roman"/>
          <w:b/>
          <w:bCs/>
          <w:sz w:val="24"/>
          <w:szCs w:val="24"/>
        </w:rPr>
        <w:t>GN AND ARCH</w:t>
      </w:r>
      <w:r w:rsidR="0089679E" w:rsidRPr="00EA6732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EA6732">
        <w:rPr>
          <w:rFonts w:ascii="Times New Roman" w:hAnsi="Times New Roman" w:cs="Times New Roman"/>
          <w:b/>
          <w:bCs/>
          <w:sz w:val="24"/>
          <w:szCs w:val="24"/>
        </w:rPr>
        <w:t>TECTURE</w:t>
      </w:r>
    </w:p>
    <w:p w14:paraId="50A70973" w14:textId="77777777" w:rsidR="00700793" w:rsidRPr="00EA6732" w:rsidRDefault="00700793" w:rsidP="008022EA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>UNDERGRADUATE EDUCATION AND EXAM INSTRUCTION</w:t>
      </w:r>
    </w:p>
    <w:p w14:paraId="332266C1" w14:textId="77777777" w:rsidR="00C96D29" w:rsidRPr="00EA6732" w:rsidRDefault="00C96D29" w:rsidP="0034042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CCDC1F" w14:textId="77777777" w:rsidR="00C96D29" w:rsidRPr="00EA6732" w:rsidRDefault="00C96D29" w:rsidP="0034042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3255B37" w14:textId="3756C98C" w:rsidR="00C96D29" w:rsidRPr="00EA6732" w:rsidRDefault="00CF44F2" w:rsidP="008022EA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AIM </w:t>
      </w:r>
      <w:r w:rsidR="00C536FF" w:rsidRPr="00EA6732">
        <w:rPr>
          <w:rFonts w:ascii="Times New Roman" w:hAnsi="Times New Roman" w:cs="Times New Roman"/>
          <w:b/>
          <w:bCs/>
          <w:sz w:val="24"/>
          <w:szCs w:val="24"/>
        </w:rPr>
        <w:t>AND SCOPE</w:t>
      </w:r>
    </w:p>
    <w:p w14:paraId="5B293188" w14:textId="6682A24F" w:rsidR="00700793" w:rsidRPr="00EA6732" w:rsidRDefault="00C536FF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>ARTICLE</w:t>
      </w:r>
      <w:r w:rsidR="00C96D29"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C96D29" w:rsidRPr="00EA6732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C96D29" w:rsidRPr="00EA6732">
        <w:rPr>
          <w:rFonts w:ascii="Times New Roman" w:hAnsi="Times New Roman" w:cs="Times New Roman"/>
          <w:sz w:val="24"/>
          <w:szCs w:val="24"/>
        </w:rPr>
        <w:t xml:space="preserve"> -</w:t>
      </w:r>
      <w:proofErr w:type="gramEnd"/>
      <w:r w:rsidR="00C96D29" w:rsidRPr="00EA6732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="00B927DC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B927DC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44F2" w:rsidRPr="00EA6732">
        <w:rPr>
          <w:rFonts w:ascii="Times New Roman" w:hAnsi="Times New Roman" w:cs="Times New Roman"/>
          <w:sz w:val="24"/>
          <w:szCs w:val="24"/>
        </w:rPr>
        <w:t>aim</w:t>
      </w:r>
      <w:proofErr w:type="spellEnd"/>
      <w:r w:rsidR="00CF44F2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B927DC" w:rsidRPr="00EA6732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B927DC" w:rsidRPr="00EA6732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="00B927DC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27DC" w:rsidRPr="00EA6732">
        <w:rPr>
          <w:rFonts w:ascii="Times New Roman" w:hAnsi="Times New Roman" w:cs="Times New Roman"/>
          <w:sz w:val="24"/>
          <w:szCs w:val="24"/>
        </w:rPr>
        <w:t>instruction</w:t>
      </w:r>
      <w:proofErr w:type="spellEnd"/>
      <w:r w:rsidR="00B927DC" w:rsidRPr="00EA6732">
        <w:rPr>
          <w:rFonts w:ascii="Times New Roman" w:hAnsi="Times New Roman" w:cs="Times New Roman"/>
          <w:sz w:val="24"/>
          <w:szCs w:val="24"/>
        </w:rPr>
        <w:t xml:space="preserve"> i</w:t>
      </w:r>
      <w:r w:rsidR="00CF44F2" w:rsidRPr="00EA6732">
        <w:rPr>
          <w:rFonts w:ascii="Times New Roman" w:hAnsi="Times New Roman" w:cs="Times New Roman"/>
          <w:sz w:val="24"/>
          <w:szCs w:val="24"/>
        </w:rPr>
        <w:t>s</w:t>
      </w:r>
      <w:r w:rsidR="00B927DC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27DC"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B927DC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27DC" w:rsidRPr="00EA6732">
        <w:rPr>
          <w:rFonts w:ascii="Times New Roman" w:hAnsi="Times New Roman" w:cs="Times New Roman"/>
          <w:sz w:val="24"/>
          <w:szCs w:val="24"/>
        </w:rPr>
        <w:t>regulate</w:t>
      </w:r>
      <w:proofErr w:type="spellEnd"/>
      <w:r w:rsidR="00B927DC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27DC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B927DC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27DC" w:rsidRPr="00EA6732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="00B927DC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undergraduate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exams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held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School of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EF4448" w:rsidRPr="00EA6732">
        <w:rPr>
          <w:rFonts w:ascii="Times New Roman" w:hAnsi="Times New Roman" w:cs="Times New Roman"/>
          <w:sz w:val="24"/>
          <w:szCs w:val="24"/>
        </w:rPr>
        <w:t xml:space="preserve">, </w:t>
      </w:r>
      <w:r w:rsidR="00052FC7" w:rsidRPr="00EA6732">
        <w:rPr>
          <w:rFonts w:ascii="Times New Roman" w:hAnsi="Times New Roman" w:cs="Times New Roman"/>
          <w:sz w:val="24"/>
          <w:szCs w:val="24"/>
        </w:rPr>
        <w:t xml:space="preserve">Design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Architecture in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>.</w:t>
      </w:r>
    </w:p>
    <w:p w14:paraId="565E2577" w14:textId="77777777" w:rsidR="00C96D29" w:rsidRPr="00EA6732" w:rsidRDefault="00B927DC" w:rsidP="008022EA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>Base</w:t>
      </w:r>
    </w:p>
    <w:p w14:paraId="74D0381E" w14:textId="279CB9B7" w:rsidR="00052FC7" w:rsidRPr="00EA6732" w:rsidRDefault="00C536FF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>ARTICLE</w:t>
      </w:r>
      <w:r w:rsidR="00C96D29"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2 -</w:t>
      </w:r>
      <w:r w:rsidR="00C96D29" w:rsidRPr="00EA6732">
        <w:rPr>
          <w:rFonts w:ascii="Times New Roman" w:hAnsi="Times New Roman" w:cs="Times New Roman"/>
          <w:sz w:val="24"/>
          <w:szCs w:val="24"/>
        </w:rPr>
        <w:t xml:space="preserve"> (1</w:t>
      </w:r>
      <w:bookmarkStart w:id="0" w:name="_Hlk74214215"/>
      <w:r w:rsidR="00C96D29" w:rsidRPr="00EA6732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B927DC" w:rsidRPr="00EA6732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="00B927DC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instruction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has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been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prepared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based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‘</w:t>
      </w:r>
      <w:proofErr w:type="spellStart"/>
      <w:r w:rsidR="00EA6732" w:rsidRPr="00EA6732">
        <w:rPr>
          <w:rFonts w:ascii="Times New Roman" w:hAnsi="Times New Roman" w:cs="Times New Roman"/>
        </w:rPr>
        <w:t>Istanbul</w:t>
      </w:r>
      <w:proofErr w:type="spellEnd"/>
      <w:r w:rsidR="00EA6732" w:rsidRPr="00EA6732">
        <w:rPr>
          <w:rFonts w:ascii="Times New Roman" w:hAnsi="Times New Roman" w:cs="Times New Roman"/>
        </w:rPr>
        <w:t xml:space="preserve"> </w:t>
      </w:r>
      <w:proofErr w:type="spellStart"/>
      <w:r w:rsidR="00EA6732" w:rsidRPr="00EA6732">
        <w:rPr>
          <w:rFonts w:ascii="Times New Roman" w:hAnsi="Times New Roman" w:cs="Times New Roman"/>
        </w:rPr>
        <w:t>Medipol</w:t>
      </w:r>
      <w:proofErr w:type="spellEnd"/>
      <w:r w:rsidR="00EA6732" w:rsidRPr="00EA6732">
        <w:rPr>
          <w:rFonts w:ascii="Times New Roman" w:hAnsi="Times New Roman" w:cs="Times New Roman"/>
        </w:rPr>
        <w:t xml:space="preserve"> </w:t>
      </w:r>
      <w:proofErr w:type="spellStart"/>
      <w:r w:rsidR="00EA6732" w:rsidRPr="00EA6732">
        <w:rPr>
          <w:rFonts w:ascii="Times New Roman" w:hAnsi="Times New Roman" w:cs="Times New Roman"/>
        </w:rPr>
        <w:t>University</w:t>
      </w:r>
      <w:proofErr w:type="spellEnd"/>
      <w:r w:rsidR="00EA6732" w:rsidRPr="00EA6732">
        <w:rPr>
          <w:rFonts w:ascii="Times New Roman" w:hAnsi="Times New Roman" w:cs="Times New Roman"/>
        </w:rPr>
        <w:t xml:space="preserve"> </w:t>
      </w:r>
      <w:proofErr w:type="spellStart"/>
      <w:r w:rsidR="00EA6732" w:rsidRPr="00EA6732">
        <w:rPr>
          <w:rFonts w:ascii="Times New Roman" w:hAnsi="Times New Roman" w:cs="Times New Roman"/>
        </w:rPr>
        <w:t>Associate</w:t>
      </w:r>
      <w:proofErr w:type="spellEnd"/>
      <w:r w:rsidR="00EA6732" w:rsidRPr="00EA6732">
        <w:rPr>
          <w:rFonts w:ascii="Times New Roman" w:hAnsi="Times New Roman" w:cs="Times New Roman"/>
        </w:rPr>
        <w:t xml:space="preserve"> </w:t>
      </w:r>
      <w:proofErr w:type="spellStart"/>
      <w:r w:rsidR="00EA6732" w:rsidRPr="00EA6732">
        <w:rPr>
          <w:rFonts w:ascii="Times New Roman" w:hAnsi="Times New Roman" w:cs="Times New Roman"/>
        </w:rPr>
        <w:t>and</w:t>
      </w:r>
      <w:proofErr w:type="spellEnd"/>
      <w:r w:rsidR="00EA6732" w:rsidRPr="00EA6732">
        <w:rPr>
          <w:rFonts w:ascii="Times New Roman" w:hAnsi="Times New Roman" w:cs="Times New Roman"/>
        </w:rPr>
        <w:t xml:space="preserve"> </w:t>
      </w:r>
      <w:proofErr w:type="spellStart"/>
      <w:r w:rsidR="00EA6732" w:rsidRPr="00EA6732">
        <w:rPr>
          <w:rFonts w:ascii="Times New Roman" w:hAnsi="Times New Roman" w:cs="Times New Roman"/>
        </w:rPr>
        <w:t>Undergraduate</w:t>
      </w:r>
      <w:proofErr w:type="spellEnd"/>
      <w:r w:rsidR="00EA6732" w:rsidRPr="00EA6732">
        <w:rPr>
          <w:rFonts w:ascii="Times New Roman" w:hAnsi="Times New Roman" w:cs="Times New Roman"/>
        </w:rPr>
        <w:t xml:space="preserve"> </w:t>
      </w:r>
      <w:proofErr w:type="spellStart"/>
      <w:r w:rsidR="00EA6732" w:rsidRPr="00EA6732">
        <w:rPr>
          <w:rFonts w:ascii="Times New Roman" w:hAnsi="Times New Roman" w:cs="Times New Roman"/>
        </w:rPr>
        <w:t>Education</w:t>
      </w:r>
      <w:proofErr w:type="spellEnd"/>
      <w:r w:rsidR="00EA6732" w:rsidRPr="00EA6732">
        <w:rPr>
          <w:rFonts w:ascii="Times New Roman" w:hAnsi="Times New Roman" w:cs="Times New Roman"/>
        </w:rPr>
        <w:t xml:space="preserve"> </w:t>
      </w:r>
      <w:proofErr w:type="spellStart"/>
      <w:r w:rsidR="00EA6732">
        <w:rPr>
          <w:rFonts w:ascii="Times New Roman" w:hAnsi="Times New Roman" w:cs="Times New Roman"/>
        </w:rPr>
        <w:t>and</w:t>
      </w:r>
      <w:proofErr w:type="spellEnd"/>
      <w:r w:rsidR="00EA6732">
        <w:rPr>
          <w:rFonts w:ascii="Times New Roman" w:hAnsi="Times New Roman" w:cs="Times New Roman"/>
        </w:rPr>
        <w:t xml:space="preserve"> </w:t>
      </w:r>
      <w:proofErr w:type="spellStart"/>
      <w:r w:rsidR="00EA6732">
        <w:rPr>
          <w:rFonts w:ascii="Times New Roman" w:hAnsi="Times New Roman" w:cs="Times New Roman"/>
        </w:rPr>
        <w:t>Exam</w:t>
      </w:r>
      <w:proofErr w:type="spellEnd"/>
      <w:r w:rsidR="00EA6732">
        <w:rPr>
          <w:rFonts w:ascii="Times New Roman" w:hAnsi="Times New Roman" w:cs="Times New Roman"/>
        </w:rPr>
        <w:t xml:space="preserve"> </w:t>
      </w:r>
      <w:proofErr w:type="spellStart"/>
      <w:r w:rsidR="00EA6732" w:rsidRPr="00EA6732">
        <w:rPr>
          <w:rFonts w:ascii="Times New Roman" w:hAnsi="Times New Roman" w:cs="Times New Roman"/>
        </w:rPr>
        <w:t>Regulations</w:t>
      </w:r>
      <w:proofErr w:type="spellEnd"/>
      <w:r w:rsidR="00052FC7" w:rsidRPr="00EA6732">
        <w:rPr>
          <w:rFonts w:ascii="Times New Roman" w:hAnsi="Times New Roman" w:cs="Times New Roman"/>
        </w:rPr>
        <w:t xml:space="preserve">’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760D57" w:rsidRPr="00EA6732">
        <w:rPr>
          <w:rFonts w:ascii="Times New Roman" w:hAnsi="Times New Roman" w:cs="Times New Roman"/>
          <w:sz w:val="24"/>
          <w:szCs w:val="24"/>
        </w:rPr>
        <w:t>i</w:t>
      </w:r>
      <w:r w:rsidR="00052FC7" w:rsidRPr="00EA6732">
        <w:rPr>
          <w:rFonts w:ascii="Times New Roman" w:hAnsi="Times New Roman" w:cs="Times New Roman"/>
          <w:sz w:val="24"/>
          <w:szCs w:val="24"/>
        </w:rPr>
        <w:t xml:space="preserve">n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official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gazette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D57" w:rsidRPr="00EA6732">
        <w:rPr>
          <w:rFonts w:ascii="Times New Roman" w:hAnsi="Times New Roman" w:cs="Times New Roman"/>
          <w:sz w:val="24"/>
          <w:szCs w:val="24"/>
        </w:rPr>
        <w:t>dated</w:t>
      </w:r>
      <w:proofErr w:type="spellEnd"/>
      <w:r w:rsidR="00760D57" w:rsidRPr="00EA6732">
        <w:rPr>
          <w:rFonts w:ascii="Times New Roman" w:hAnsi="Times New Roman" w:cs="Times New Roman"/>
          <w:sz w:val="24"/>
          <w:szCs w:val="24"/>
        </w:rPr>
        <w:t xml:space="preserve"> 10.12.2018</w:t>
      </w:r>
      <w:r w:rsidR="008211CD" w:rsidRPr="00EA6732">
        <w:rPr>
          <w:rFonts w:ascii="Times New Roman" w:hAnsi="Times New Roman" w:cs="Times New Roman"/>
          <w:sz w:val="24"/>
          <w:szCs w:val="24"/>
        </w:rPr>
        <w:t>,</w:t>
      </w:r>
      <w:r w:rsidR="00760D5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FC7" w:rsidRPr="00EA6732">
        <w:rPr>
          <w:rFonts w:ascii="Times New Roman" w:hAnsi="Times New Roman" w:cs="Times New Roman"/>
          <w:sz w:val="24"/>
          <w:szCs w:val="24"/>
        </w:rPr>
        <w:t>numbered</w:t>
      </w:r>
      <w:proofErr w:type="spellEnd"/>
      <w:r w:rsidR="00052FC7" w:rsidRPr="00EA6732">
        <w:rPr>
          <w:rFonts w:ascii="Times New Roman" w:hAnsi="Times New Roman" w:cs="Times New Roman"/>
          <w:sz w:val="24"/>
          <w:szCs w:val="24"/>
        </w:rPr>
        <w:t xml:space="preserve"> 30621</w:t>
      </w:r>
      <w:r w:rsidR="00760D57" w:rsidRPr="00EA6732">
        <w:rPr>
          <w:rFonts w:ascii="Times New Roman" w:hAnsi="Times New Roman" w:cs="Times New Roman"/>
          <w:sz w:val="24"/>
          <w:szCs w:val="24"/>
        </w:rPr>
        <w:t>.</w:t>
      </w:r>
    </w:p>
    <w:bookmarkEnd w:id="0"/>
    <w:p w14:paraId="7305DAB2" w14:textId="77777777" w:rsidR="00760D57" w:rsidRPr="00EA6732" w:rsidRDefault="00760D57" w:rsidP="00EF444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2A3CBFC" w14:textId="77777777" w:rsidR="00C96D29" w:rsidRPr="00EA6732" w:rsidRDefault="00C536FF" w:rsidP="008022EA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Definitions</w:t>
      </w:r>
      <w:proofErr w:type="spellEnd"/>
    </w:p>
    <w:p w14:paraId="20D55CFD" w14:textId="47D7AC4A" w:rsidR="00C96D29" w:rsidRPr="00EA6732" w:rsidRDefault="00C536FF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>ARTICLE</w:t>
      </w:r>
      <w:r w:rsidR="00C96D29"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3</w:t>
      </w:r>
      <w:r w:rsidR="00C96D2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96D29" w:rsidRPr="00EA6732">
        <w:rPr>
          <w:rFonts w:ascii="Times New Roman" w:hAnsi="Times New Roman" w:cs="Times New Roman"/>
          <w:sz w:val="24"/>
          <w:szCs w:val="24"/>
        </w:rPr>
        <w:t>–  (</w:t>
      </w:r>
      <w:proofErr w:type="gramEnd"/>
      <w:r w:rsidR="00C96D29" w:rsidRPr="00EA6732">
        <w:rPr>
          <w:rFonts w:ascii="Times New Roman" w:hAnsi="Times New Roman" w:cs="Times New Roman"/>
          <w:sz w:val="24"/>
          <w:szCs w:val="24"/>
        </w:rPr>
        <w:t xml:space="preserve">1) </w:t>
      </w:r>
      <w:proofErr w:type="spellStart"/>
      <w:r w:rsidR="00760D57" w:rsidRPr="00EA6732">
        <w:rPr>
          <w:rFonts w:ascii="Times New Roman" w:hAnsi="Times New Roman" w:cs="Times New Roman"/>
          <w:sz w:val="24"/>
          <w:szCs w:val="24"/>
        </w:rPr>
        <w:t>T</w:t>
      </w:r>
      <w:r w:rsidR="0073201E" w:rsidRPr="00EA6732">
        <w:rPr>
          <w:rFonts w:ascii="Times New Roman" w:hAnsi="Times New Roman" w:cs="Times New Roman"/>
          <w:sz w:val="24"/>
          <w:szCs w:val="24"/>
        </w:rPr>
        <w:t>he</w:t>
      </w:r>
      <w:proofErr w:type="spellEnd"/>
      <w:r w:rsidR="007320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201E" w:rsidRPr="00EA6732">
        <w:rPr>
          <w:rFonts w:ascii="Times New Roman" w:hAnsi="Times New Roman" w:cs="Times New Roman"/>
          <w:sz w:val="24"/>
          <w:szCs w:val="24"/>
        </w:rPr>
        <w:t>definitions</w:t>
      </w:r>
      <w:proofErr w:type="spellEnd"/>
      <w:r w:rsidR="0073201E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73201E" w:rsidRPr="00EA6732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="00760D5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D57" w:rsidRPr="00EA6732">
        <w:rPr>
          <w:rFonts w:ascii="Times New Roman" w:hAnsi="Times New Roman" w:cs="Times New Roman"/>
          <w:sz w:val="24"/>
          <w:szCs w:val="24"/>
        </w:rPr>
        <w:t>Instruction</w:t>
      </w:r>
      <w:proofErr w:type="spellEnd"/>
      <w:r w:rsidR="00760D5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D57" w:rsidRPr="00EA6732">
        <w:rPr>
          <w:rFonts w:ascii="Times New Roman" w:hAnsi="Times New Roman" w:cs="Times New Roman"/>
          <w:sz w:val="24"/>
          <w:szCs w:val="24"/>
        </w:rPr>
        <w:t>refer</w:t>
      </w:r>
      <w:proofErr w:type="spellEnd"/>
      <w:r w:rsidR="00760D5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D57"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760D57" w:rsidRPr="00EA6732">
        <w:rPr>
          <w:rFonts w:ascii="Times New Roman" w:hAnsi="Times New Roman" w:cs="Times New Roman"/>
          <w:sz w:val="24"/>
          <w:szCs w:val="24"/>
        </w:rPr>
        <w:t>;</w:t>
      </w:r>
    </w:p>
    <w:p w14:paraId="345D129A" w14:textId="77777777" w:rsidR="00C96D29" w:rsidRPr="00EA6732" w:rsidRDefault="00C96D29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a) </w:t>
      </w:r>
      <w:proofErr w:type="spellStart"/>
      <w:r w:rsidR="00C536FF" w:rsidRPr="00EA6732">
        <w:rPr>
          <w:rFonts w:ascii="Times New Roman" w:hAnsi="Times New Roman" w:cs="Times New Roman"/>
          <w:b/>
          <w:bCs/>
          <w:sz w:val="24"/>
          <w:szCs w:val="24"/>
        </w:rPr>
        <w:t>Universit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700793"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70079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0793"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="0070079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0793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>,</w:t>
      </w:r>
    </w:p>
    <w:p w14:paraId="719F7CBA" w14:textId="77777777" w:rsidR="00C96D29" w:rsidRPr="00EA6732" w:rsidRDefault="00C96D29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b) </w:t>
      </w: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Re</w:t>
      </w:r>
      <w:r w:rsidR="00C536FF" w:rsidRPr="00EA6732">
        <w:rPr>
          <w:rFonts w:ascii="Times New Roman" w:hAnsi="Times New Roman" w:cs="Times New Roman"/>
          <w:b/>
          <w:bCs/>
          <w:sz w:val="24"/>
          <w:szCs w:val="24"/>
        </w:rPr>
        <w:t>cto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700793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70079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0793" w:rsidRPr="00EA6732">
        <w:rPr>
          <w:rFonts w:ascii="Times New Roman" w:hAnsi="Times New Roman" w:cs="Times New Roman"/>
          <w:sz w:val="24"/>
          <w:szCs w:val="24"/>
        </w:rPr>
        <w:t>Rector</w:t>
      </w:r>
      <w:proofErr w:type="spellEnd"/>
      <w:r w:rsidR="00700793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700793" w:rsidRPr="00EA6732">
        <w:rPr>
          <w:rFonts w:ascii="Times New Roman" w:hAnsi="Times New Roman" w:cs="Times New Roman"/>
          <w:sz w:val="24"/>
          <w:szCs w:val="24"/>
        </w:rPr>
        <w:t>I</w:t>
      </w:r>
      <w:r w:rsidRPr="00EA6732">
        <w:rPr>
          <w:rFonts w:ascii="Times New Roman" w:hAnsi="Times New Roman" w:cs="Times New Roman"/>
          <w:sz w:val="24"/>
          <w:szCs w:val="24"/>
        </w:rPr>
        <w:t>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0793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700793" w:rsidRPr="00EA6732">
        <w:rPr>
          <w:rFonts w:ascii="Times New Roman" w:hAnsi="Times New Roman" w:cs="Times New Roman"/>
          <w:sz w:val="24"/>
          <w:szCs w:val="24"/>
        </w:rPr>
        <w:t>,</w:t>
      </w:r>
    </w:p>
    <w:p w14:paraId="0E80E329" w14:textId="77777777" w:rsidR="00C96D29" w:rsidRPr="00EA6732" w:rsidRDefault="00C96D29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c) </w:t>
      </w:r>
      <w:proofErr w:type="spellStart"/>
      <w:proofErr w:type="gram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Senat</w:t>
      </w:r>
      <w:r w:rsidR="00C536FF" w:rsidRPr="00EA6732">
        <w:rPr>
          <w:rFonts w:ascii="Times New Roman" w:hAnsi="Times New Roman" w:cs="Times New Roman"/>
          <w:b/>
          <w:bCs/>
          <w:sz w:val="24"/>
          <w:szCs w:val="24"/>
        </w:rPr>
        <w:t>e</w:t>
      </w:r>
      <w:proofErr w:type="spellEnd"/>
      <w:proofErr w:type="gramEnd"/>
      <w:r w:rsidRPr="00EA673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700793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70079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0793" w:rsidRPr="00EA6732">
        <w:rPr>
          <w:rFonts w:ascii="Times New Roman" w:hAnsi="Times New Roman" w:cs="Times New Roman"/>
          <w:sz w:val="24"/>
          <w:szCs w:val="24"/>
        </w:rPr>
        <w:t>Senate</w:t>
      </w:r>
      <w:proofErr w:type="spellEnd"/>
      <w:r w:rsidR="00700793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700793" w:rsidRPr="00EA6732">
        <w:rPr>
          <w:rFonts w:ascii="Times New Roman" w:hAnsi="Times New Roman" w:cs="Times New Roman"/>
          <w:sz w:val="24"/>
          <w:szCs w:val="24"/>
        </w:rPr>
        <w:t>I</w:t>
      </w:r>
      <w:r w:rsidRPr="00EA6732">
        <w:rPr>
          <w:rFonts w:ascii="Times New Roman" w:hAnsi="Times New Roman" w:cs="Times New Roman"/>
          <w:sz w:val="24"/>
          <w:szCs w:val="24"/>
        </w:rPr>
        <w:t>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0793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1974B7A" w14:textId="0282BF58" w:rsidR="00700793" w:rsidRPr="00EA6732" w:rsidRDefault="00C96D29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EA6732">
        <w:rPr>
          <w:rFonts w:ascii="Times New Roman" w:hAnsi="Times New Roman" w:cs="Times New Roman"/>
          <w:sz w:val="24"/>
          <w:szCs w:val="24"/>
        </w:rPr>
        <w:t>ç</w:t>
      </w:r>
      <w:proofErr w:type="gramEnd"/>
      <w:r w:rsidRPr="00EA6732">
        <w:rPr>
          <w:rFonts w:ascii="Times New Roman" w:hAnsi="Times New Roman" w:cs="Times New Roman"/>
          <w:sz w:val="24"/>
          <w:szCs w:val="24"/>
        </w:rPr>
        <w:t xml:space="preserve">) </w:t>
      </w:r>
      <w:r w:rsidR="00C536FF" w:rsidRPr="00EA6732">
        <w:rPr>
          <w:rFonts w:ascii="Times New Roman" w:hAnsi="Times New Roman" w:cs="Times New Roman"/>
          <w:b/>
          <w:bCs/>
          <w:sz w:val="24"/>
          <w:szCs w:val="24"/>
        </w:rPr>
        <w:t>School</w:t>
      </w:r>
      <w:r w:rsidRPr="00EA673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700793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700793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="0044061E" w:rsidRPr="00EA6732">
        <w:rPr>
          <w:rFonts w:ascii="Times New Roman" w:hAnsi="Times New Roman" w:cs="Times New Roman"/>
          <w:sz w:val="24"/>
          <w:szCs w:val="24"/>
        </w:rPr>
        <w:t xml:space="preserve"> of</w:t>
      </w:r>
      <w:r w:rsidR="0070079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0793"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70079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0793"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="0070079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0793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700793" w:rsidRPr="00EA6732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43747E9" w14:textId="77777777" w:rsidR="00C536FF" w:rsidRPr="00EA6732" w:rsidRDefault="00C96D29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d) </w:t>
      </w: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De</w:t>
      </w:r>
      <w:r w:rsidR="00C536FF" w:rsidRPr="00EA6732">
        <w:rPr>
          <w:rFonts w:ascii="Times New Roman" w:hAnsi="Times New Roman" w:cs="Times New Roman"/>
          <w:b/>
          <w:bCs/>
          <w:sz w:val="24"/>
          <w:szCs w:val="24"/>
        </w:rPr>
        <w:t>an’s</w:t>
      </w:r>
      <w:proofErr w:type="spellEnd"/>
      <w:r w:rsidR="00C536FF"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Office</w:t>
      </w:r>
      <w:r w:rsidRPr="00EA673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Dean’s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Office of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Design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Architecture of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I</w:t>
      </w:r>
      <w:r w:rsidRPr="00EA6732">
        <w:rPr>
          <w:rFonts w:ascii="Times New Roman" w:hAnsi="Times New Roman" w:cs="Times New Roman"/>
          <w:sz w:val="24"/>
          <w:szCs w:val="24"/>
        </w:rPr>
        <w:t>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>,</w:t>
      </w:r>
    </w:p>
    <w:p w14:paraId="77CE7F26" w14:textId="4952F293" w:rsidR="00C96D29" w:rsidRPr="00EA6732" w:rsidRDefault="00C96D29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e) </w:t>
      </w:r>
      <w:r w:rsidRPr="00EA6732">
        <w:rPr>
          <w:rFonts w:ascii="Times New Roman" w:hAnsi="Times New Roman" w:cs="Times New Roman"/>
          <w:b/>
          <w:bCs/>
          <w:sz w:val="24"/>
          <w:szCs w:val="24"/>
        </w:rPr>
        <w:t>De</w:t>
      </w:r>
      <w:r w:rsidR="00C536FF" w:rsidRPr="00EA6732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EA6732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EA673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760D57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760D57" w:rsidRPr="00EA6732">
        <w:rPr>
          <w:rFonts w:ascii="Times New Roman" w:hAnsi="Times New Roman" w:cs="Times New Roman"/>
          <w:sz w:val="24"/>
          <w:szCs w:val="24"/>
        </w:rPr>
        <w:t xml:space="preserve"> Dean of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="0044061E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760D57" w:rsidRPr="00EA6732">
        <w:rPr>
          <w:rFonts w:ascii="Times New Roman" w:hAnsi="Times New Roman" w:cs="Times New Roman"/>
          <w:sz w:val="24"/>
          <w:szCs w:val="24"/>
        </w:rPr>
        <w:t>I</w:t>
      </w:r>
      <w:r w:rsidRPr="00EA6732">
        <w:rPr>
          <w:rFonts w:ascii="Times New Roman" w:hAnsi="Times New Roman" w:cs="Times New Roman"/>
          <w:sz w:val="24"/>
          <w:szCs w:val="24"/>
        </w:rPr>
        <w:t>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D57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760D57" w:rsidRPr="00EA6732">
        <w:rPr>
          <w:rFonts w:ascii="Times New Roman" w:hAnsi="Times New Roman" w:cs="Times New Roman"/>
          <w:sz w:val="24"/>
          <w:szCs w:val="24"/>
        </w:rPr>
        <w:t>,</w:t>
      </w:r>
    </w:p>
    <w:p w14:paraId="47F0C16A" w14:textId="77777777" w:rsidR="00C96D29" w:rsidRPr="00EA6732" w:rsidRDefault="00C96D29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f) </w:t>
      </w:r>
      <w:r w:rsidR="00760D57" w:rsidRPr="00EA6732">
        <w:rPr>
          <w:rFonts w:ascii="Times New Roman" w:hAnsi="Times New Roman" w:cs="Times New Roman"/>
          <w:b/>
          <w:bCs/>
          <w:sz w:val="24"/>
          <w:szCs w:val="24"/>
        </w:rPr>
        <w:t>School</w:t>
      </w:r>
      <w:r w:rsidR="00401F5B"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b/>
          <w:bCs/>
          <w:sz w:val="24"/>
          <w:szCs w:val="24"/>
        </w:rPr>
        <w:t>Administrative</w:t>
      </w:r>
      <w:proofErr w:type="spellEnd"/>
      <w:r w:rsidR="00760D57"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Board</w:t>
      </w:r>
      <w:r w:rsidR="00401F5B" w:rsidRPr="00EA6732">
        <w:rPr>
          <w:rFonts w:ascii="Times New Roman" w:hAnsi="Times New Roman" w:cs="Times New Roman"/>
          <w:sz w:val="24"/>
          <w:szCs w:val="24"/>
        </w:rPr>
        <w:t xml:space="preserve">; </w:t>
      </w:r>
      <w:r w:rsidR="0044061E" w:rsidRPr="00EA6732">
        <w:rPr>
          <w:rFonts w:ascii="Times New Roman" w:hAnsi="Times New Roman" w:cs="Times New Roman"/>
          <w:sz w:val="24"/>
          <w:szCs w:val="24"/>
        </w:rPr>
        <w:t xml:space="preserve">School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Administrative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44061E" w:rsidRPr="00EA6732">
        <w:rPr>
          <w:rFonts w:ascii="Times New Roman" w:hAnsi="Times New Roman" w:cs="Times New Roman"/>
          <w:sz w:val="24"/>
          <w:szCs w:val="24"/>
        </w:rPr>
        <w:t>Board o</w:t>
      </w:r>
      <w:r w:rsidR="00401F5B" w:rsidRPr="00EA6732">
        <w:rPr>
          <w:rFonts w:ascii="Times New Roman" w:hAnsi="Times New Roman" w:cs="Times New Roman"/>
          <w:sz w:val="24"/>
          <w:szCs w:val="24"/>
        </w:rPr>
        <w:t>f</w:t>
      </w:r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Design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Architecture of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>,</w:t>
      </w:r>
    </w:p>
    <w:p w14:paraId="7A38D140" w14:textId="77777777" w:rsidR="00C96D29" w:rsidRPr="00EA6732" w:rsidRDefault="00C96D29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lastRenderedPageBreak/>
        <w:t xml:space="preserve">g) </w:t>
      </w:r>
      <w:r w:rsidR="00760D57" w:rsidRPr="00EA6732">
        <w:rPr>
          <w:rFonts w:ascii="Times New Roman" w:hAnsi="Times New Roman" w:cs="Times New Roman"/>
          <w:b/>
          <w:bCs/>
          <w:sz w:val="24"/>
          <w:szCs w:val="24"/>
        </w:rPr>
        <w:t>School Board</w:t>
      </w:r>
      <w:r w:rsidRPr="00EA6732">
        <w:rPr>
          <w:rFonts w:ascii="Times New Roman" w:hAnsi="Times New Roman" w:cs="Times New Roman"/>
          <w:sz w:val="24"/>
          <w:szCs w:val="24"/>
        </w:rPr>
        <w:t xml:space="preserve">: </w:t>
      </w:r>
      <w:r w:rsidR="0044061E" w:rsidRPr="00EA6732">
        <w:rPr>
          <w:rFonts w:ascii="Times New Roman" w:hAnsi="Times New Roman" w:cs="Times New Roman"/>
          <w:sz w:val="24"/>
          <w:szCs w:val="24"/>
        </w:rPr>
        <w:t xml:space="preserve">School Board o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Design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Architecture of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I</w:t>
      </w:r>
      <w:r w:rsidRPr="00EA6732">
        <w:rPr>
          <w:rFonts w:ascii="Times New Roman" w:hAnsi="Times New Roman" w:cs="Times New Roman"/>
          <w:sz w:val="24"/>
          <w:szCs w:val="24"/>
        </w:rPr>
        <w:t>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>,</w:t>
      </w:r>
    </w:p>
    <w:p w14:paraId="70C08AF8" w14:textId="016A95C5" w:rsidR="00C96D29" w:rsidRPr="00EA6732" w:rsidRDefault="00C96D29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h) </w:t>
      </w:r>
      <w:proofErr w:type="spellStart"/>
      <w:r w:rsidR="00760D57" w:rsidRPr="00EA6732">
        <w:rPr>
          <w:rFonts w:ascii="Times New Roman" w:hAnsi="Times New Roman" w:cs="Times New Roman"/>
          <w:b/>
          <w:bCs/>
          <w:sz w:val="24"/>
          <w:szCs w:val="24"/>
        </w:rPr>
        <w:t>Head</w:t>
      </w:r>
      <w:proofErr w:type="spellEnd"/>
      <w:r w:rsidR="00760D57"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="00760D57" w:rsidRPr="00EA6732">
        <w:rPr>
          <w:rFonts w:ascii="Times New Roman" w:hAnsi="Times New Roman" w:cs="Times New Roman"/>
          <w:b/>
          <w:bCs/>
          <w:sz w:val="24"/>
          <w:szCs w:val="24"/>
        </w:rPr>
        <w:t>Departmen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760D57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760D5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D57" w:rsidRPr="00EA6732">
        <w:rPr>
          <w:rFonts w:ascii="Times New Roman" w:hAnsi="Times New Roman" w:cs="Times New Roman"/>
          <w:sz w:val="24"/>
          <w:szCs w:val="24"/>
        </w:rPr>
        <w:t>Head</w:t>
      </w:r>
      <w:proofErr w:type="spellEnd"/>
      <w:r w:rsidR="00760D57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760D57" w:rsidRPr="00EA6732">
        <w:rPr>
          <w:rFonts w:ascii="Times New Roman" w:hAnsi="Times New Roman" w:cs="Times New Roman"/>
          <w:sz w:val="24"/>
          <w:szCs w:val="24"/>
        </w:rPr>
        <w:t>Departments</w:t>
      </w:r>
      <w:proofErr w:type="spellEnd"/>
      <w:r w:rsidR="00760D5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D57" w:rsidRPr="00EA6732">
        <w:rPr>
          <w:rFonts w:ascii="Times New Roman" w:hAnsi="Times New Roman" w:cs="Times New Roman"/>
          <w:sz w:val="24"/>
          <w:szCs w:val="24"/>
        </w:rPr>
        <w:t>under</w:t>
      </w:r>
      <w:proofErr w:type="spellEnd"/>
      <w:r w:rsidR="00760D57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="0044061E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760D57" w:rsidRPr="00EA6732">
        <w:rPr>
          <w:rFonts w:ascii="Times New Roman" w:hAnsi="Times New Roman" w:cs="Times New Roman"/>
          <w:sz w:val="24"/>
          <w:szCs w:val="24"/>
        </w:rPr>
        <w:t>I</w:t>
      </w:r>
      <w:r w:rsidRPr="00EA6732">
        <w:rPr>
          <w:rFonts w:ascii="Times New Roman" w:hAnsi="Times New Roman" w:cs="Times New Roman"/>
          <w:sz w:val="24"/>
          <w:szCs w:val="24"/>
        </w:rPr>
        <w:t>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D57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760D57" w:rsidRPr="00EA6732">
        <w:rPr>
          <w:rFonts w:ascii="Times New Roman" w:hAnsi="Times New Roman" w:cs="Times New Roman"/>
          <w:sz w:val="24"/>
          <w:szCs w:val="24"/>
        </w:rPr>
        <w:t>,</w:t>
      </w:r>
    </w:p>
    <w:p w14:paraId="25A03CB7" w14:textId="77777777" w:rsidR="00C96D29" w:rsidRPr="00EA6732" w:rsidRDefault="00C96D29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i) </w:t>
      </w:r>
      <w:proofErr w:type="spellStart"/>
      <w:r w:rsidR="00760D57" w:rsidRPr="00EA6732">
        <w:rPr>
          <w:rFonts w:ascii="Times New Roman" w:hAnsi="Times New Roman" w:cs="Times New Roman"/>
          <w:b/>
          <w:bCs/>
          <w:sz w:val="24"/>
          <w:szCs w:val="24"/>
        </w:rPr>
        <w:t>Regulat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760D57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760D5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Undergraduate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Regulations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I</w:t>
      </w:r>
      <w:r w:rsidRPr="00EA6732">
        <w:rPr>
          <w:rFonts w:ascii="Times New Roman" w:hAnsi="Times New Roman" w:cs="Times New Roman"/>
          <w:sz w:val="24"/>
          <w:szCs w:val="24"/>
        </w:rPr>
        <w:t>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>,</w:t>
      </w:r>
    </w:p>
    <w:p w14:paraId="0F45EC42" w14:textId="77777777" w:rsidR="0044061E" w:rsidRPr="00EA6732" w:rsidRDefault="00C96D29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j) </w:t>
      </w: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J</w:t>
      </w:r>
      <w:r w:rsidR="00C536FF" w:rsidRPr="00EA6732">
        <w:rPr>
          <w:rFonts w:ascii="Times New Roman" w:hAnsi="Times New Roman" w:cs="Times New Roman"/>
          <w:b/>
          <w:bCs/>
          <w:sz w:val="24"/>
          <w:szCs w:val="24"/>
        </w:rPr>
        <w:t>ur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Refers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odd-numbered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committee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consisting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of at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least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three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members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responsible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valuating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4B6B" w:rsidRPr="00EA6732">
        <w:rPr>
          <w:rFonts w:ascii="Times New Roman" w:hAnsi="Times New Roman" w:cs="Times New Roman"/>
          <w:sz w:val="24"/>
          <w:szCs w:val="24"/>
        </w:rPr>
        <w:t>Graduation</w:t>
      </w:r>
      <w:proofErr w:type="spellEnd"/>
      <w:r w:rsidR="00F34B6B" w:rsidRPr="00EA6732">
        <w:rPr>
          <w:rFonts w:ascii="Times New Roman" w:hAnsi="Times New Roman" w:cs="Times New Roman"/>
          <w:sz w:val="24"/>
          <w:szCs w:val="24"/>
        </w:rPr>
        <w:t xml:space="preserve"> Project</w:t>
      </w:r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necessary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Studio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061E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44061E" w:rsidRPr="00EA6732">
        <w:rPr>
          <w:rFonts w:ascii="Times New Roman" w:hAnsi="Times New Roman" w:cs="Times New Roman"/>
          <w:sz w:val="24"/>
          <w:szCs w:val="24"/>
        </w:rPr>
        <w:t>.</w:t>
      </w:r>
    </w:p>
    <w:p w14:paraId="0885672A" w14:textId="77777777" w:rsidR="0044061E" w:rsidRPr="00EA6732" w:rsidRDefault="0044061E" w:rsidP="00EF444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0D358CE" w14:textId="77777777" w:rsidR="0044061E" w:rsidRPr="00EA6732" w:rsidRDefault="0044061E" w:rsidP="008022EA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Education</w:t>
      </w:r>
      <w:proofErr w:type="spellEnd"/>
    </w:p>
    <w:p w14:paraId="47028032" w14:textId="77777777" w:rsidR="0044061E" w:rsidRPr="00EA6732" w:rsidRDefault="0044061E" w:rsidP="00EF444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ARTICLE 4 –  </w:t>
      </w:r>
    </w:p>
    <w:p w14:paraId="45FCE232" w14:textId="77777777" w:rsidR="0044061E" w:rsidRPr="00EA6732" w:rsidRDefault="0044061E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(1)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xcep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BF3569" w:rsidRPr="00EA6732">
        <w:rPr>
          <w:rFonts w:ascii="Times New Roman" w:hAnsi="Times New Roman" w:cs="Times New Roman"/>
          <w:sz w:val="24"/>
          <w:szCs w:val="24"/>
        </w:rPr>
        <w:t>Language School</w:t>
      </w:r>
      <w:r w:rsidR="008211CD" w:rsidRPr="00EA6732">
        <w:rPr>
          <w:rFonts w:ascii="Times New Roman" w:hAnsi="Times New Roman" w:cs="Times New Roman"/>
          <w:sz w:val="24"/>
          <w:szCs w:val="24"/>
        </w:rPr>
        <w:t>,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erio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igh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emester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organiz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assing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>.</w:t>
      </w:r>
    </w:p>
    <w:p w14:paraId="117E69EA" w14:textId="77777777" w:rsidR="002C745D" w:rsidRPr="00EA6732" w:rsidRDefault="0044061E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(2)  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Summer</w:t>
      </w:r>
      <w:proofErr w:type="spellEnd"/>
      <w:r w:rsidR="002C745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term</w:t>
      </w:r>
      <w:proofErr w:type="spellEnd"/>
      <w:r w:rsidR="002C745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="002C745D" w:rsidRPr="00EA6732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applied</w:t>
      </w:r>
      <w:proofErr w:type="spellEnd"/>
      <w:r w:rsidR="002C745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="002C745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2C745D" w:rsidRPr="00EA6732">
        <w:rPr>
          <w:rFonts w:ascii="Times New Roman" w:hAnsi="Times New Roman" w:cs="Times New Roman"/>
          <w:sz w:val="24"/>
          <w:szCs w:val="24"/>
        </w:rPr>
        <w:t xml:space="preserve"> School Board 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2C745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2C745D" w:rsidRPr="00EA6732">
        <w:rPr>
          <w:rFonts w:ascii="Times New Roman" w:hAnsi="Times New Roman" w:cs="Times New Roman"/>
          <w:sz w:val="24"/>
          <w:szCs w:val="24"/>
        </w:rPr>
        <w:t>Senate</w:t>
      </w:r>
      <w:proofErr w:type="spellEnd"/>
      <w:proofErr w:type="gramEnd"/>
      <w:r w:rsidR="002C745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="002C745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2C745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2C745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Undergraduate</w:t>
      </w:r>
      <w:proofErr w:type="spellEnd"/>
      <w:r w:rsidR="002C745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Regulations</w:t>
      </w:r>
      <w:proofErr w:type="spellEnd"/>
      <w:r w:rsidR="002C745D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2C745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="002C745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45D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>.</w:t>
      </w:r>
      <w:r w:rsidR="002C745D" w:rsidRPr="00EA6732">
        <w:rPr>
          <w:rFonts w:ascii="Times New Roman" w:hAnsi="Times New Roman" w:cs="Times New Roman"/>
          <w:sz w:val="24"/>
          <w:szCs w:val="24"/>
        </w:rPr>
        <w:t>’’</w:t>
      </w:r>
    </w:p>
    <w:p w14:paraId="39B1F001" w14:textId="1A6F4B8F" w:rsidR="00AB1F96" w:rsidRPr="00EA6732" w:rsidRDefault="0044061E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(3)</w:t>
      </w:r>
      <w:r w:rsidR="00AB1F96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1F96"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1F96"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1F96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="00AB1F96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1F96" w:rsidRPr="00EA6732">
        <w:rPr>
          <w:rFonts w:ascii="Times New Roman" w:hAnsi="Times New Roman" w:cs="Times New Roman"/>
          <w:sz w:val="24"/>
          <w:szCs w:val="24"/>
        </w:rPr>
        <w:t>Internship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1F96" w:rsidRPr="00EA6732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1F96" w:rsidRPr="00EA6732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1F96"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1F96" w:rsidRPr="00EA6732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AB1F96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="00AB1F96"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1F96"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1F96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="00AB1F96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1F96" w:rsidRPr="00EA6732">
        <w:rPr>
          <w:rFonts w:ascii="Times New Roman" w:hAnsi="Times New Roman" w:cs="Times New Roman"/>
          <w:sz w:val="24"/>
          <w:szCs w:val="24"/>
        </w:rPr>
        <w:t>Internship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065024" w:rsidRPr="00EA6732">
        <w:rPr>
          <w:rFonts w:ascii="Times New Roman" w:hAnsi="Times New Roman" w:cs="Times New Roman"/>
          <w:sz w:val="24"/>
          <w:szCs w:val="24"/>
        </w:rPr>
        <w:t xml:space="preserve">General </w:t>
      </w:r>
      <w:proofErr w:type="spellStart"/>
      <w:r w:rsidR="00065024" w:rsidRPr="00EA6732">
        <w:rPr>
          <w:rFonts w:ascii="Times New Roman" w:hAnsi="Times New Roman" w:cs="Times New Roman"/>
          <w:sz w:val="24"/>
          <w:szCs w:val="24"/>
        </w:rPr>
        <w:t>ınstruction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1F96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 xml:space="preserve"> Special </w:t>
      </w:r>
      <w:proofErr w:type="spellStart"/>
      <w:r w:rsidR="00AB1F96" w:rsidRPr="00EA6732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="00AB1F96" w:rsidRPr="00EA6732">
        <w:rPr>
          <w:rFonts w:ascii="Times New Roman" w:hAnsi="Times New Roman" w:cs="Times New Roman"/>
          <w:sz w:val="24"/>
          <w:szCs w:val="24"/>
        </w:rPr>
        <w:t>”.</w:t>
      </w:r>
      <w:r w:rsidR="00065024" w:rsidRPr="00EA673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65024" w:rsidRPr="00EA6732">
        <w:rPr>
          <w:rFonts w:ascii="Times New Roman" w:hAnsi="Times New Roman" w:cs="Times New Roman"/>
          <w:sz w:val="24"/>
          <w:szCs w:val="24"/>
        </w:rPr>
        <w:t>Annex</w:t>
      </w:r>
      <w:proofErr w:type="spellEnd"/>
      <w:r w:rsidR="00065024" w:rsidRPr="00EA6732">
        <w:rPr>
          <w:rFonts w:ascii="Times New Roman" w:hAnsi="Times New Roman" w:cs="Times New Roman"/>
          <w:sz w:val="24"/>
          <w:szCs w:val="24"/>
        </w:rPr>
        <w:t>. -1A/ Annex.-1 B)</w:t>
      </w:r>
    </w:p>
    <w:p w14:paraId="7A512077" w14:textId="77777777" w:rsidR="0044061E" w:rsidRPr="00EA6732" w:rsidRDefault="0044061E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(4)</w:t>
      </w:r>
      <w:r w:rsidR="00065024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Procedures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regarding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execution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evaluation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4B6B" w:rsidRPr="00EA6732">
        <w:rPr>
          <w:rFonts w:ascii="Times New Roman" w:hAnsi="Times New Roman" w:cs="Times New Roman"/>
          <w:sz w:val="24"/>
          <w:szCs w:val="24"/>
        </w:rPr>
        <w:t>Graduation</w:t>
      </w:r>
      <w:proofErr w:type="spellEnd"/>
      <w:r w:rsidR="00F34B6B" w:rsidRPr="00EA6732">
        <w:rPr>
          <w:rFonts w:ascii="Times New Roman" w:hAnsi="Times New Roman" w:cs="Times New Roman"/>
          <w:sz w:val="24"/>
          <w:szCs w:val="24"/>
        </w:rPr>
        <w:t xml:space="preserve"> Project</w:t>
      </w:r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Architecture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Four-Year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Undergraduate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4B6B" w:rsidRPr="00EA6732">
        <w:rPr>
          <w:rFonts w:ascii="Times New Roman" w:hAnsi="Times New Roman" w:cs="Times New Roman"/>
          <w:sz w:val="24"/>
          <w:szCs w:val="24"/>
        </w:rPr>
        <w:t>Graduation</w:t>
      </w:r>
      <w:proofErr w:type="spellEnd"/>
      <w:r w:rsidR="00F34B6B" w:rsidRPr="00EA6732">
        <w:rPr>
          <w:rFonts w:ascii="Times New Roman" w:hAnsi="Times New Roman" w:cs="Times New Roman"/>
          <w:sz w:val="24"/>
          <w:szCs w:val="24"/>
        </w:rPr>
        <w:t xml:space="preserve"> Project</w:t>
      </w:r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". </w:t>
      </w:r>
      <w:r w:rsidRPr="00EA6732">
        <w:rPr>
          <w:rFonts w:ascii="Times New Roman" w:hAnsi="Times New Roman" w:cs="Times New Roman"/>
          <w:sz w:val="24"/>
          <w:szCs w:val="24"/>
        </w:rPr>
        <w:t>(</w:t>
      </w:r>
      <w:r w:rsidR="005736F7" w:rsidRPr="00EA6732">
        <w:rPr>
          <w:rFonts w:ascii="Times New Roman" w:hAnsi="Times New Roman" w:cs="Times New Roman"/>
          <w:sz w:val="24"/>
          <w:szCs w:val="24"/>
        </w:rPr>
        <w:t>Annex</w:t>
      </w:r>
      <w:r w:rsidRPr="00EA6732">
        <w:rPr>
          <w:rFonts w:ascii="Times New Roman" w:hAnsi="Times New Roman" w:cs="Times New Roman"/>
          <w:sz w:val="24"/>
          <w:szCs w:val="24"/>
        </w:rPr>
        <w:t xml:space="preserve">-2). </w:t>
      </w:r>
    </w:p>
    <w:p w14:paraId="155767B9" w14:textId="77777777" w:rsidR="00401F5B" w:rsidRPr="00EA6732" w:rsidRDefault="0044061E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(5) </w:t>
      </w:r>
      <w:proofErr w:type="spellStart"/>
      <w:r w:rsidR="004D3B11" w:rsidRPr="00EA6732">
        <w:rPr>
          <w:rFonts w:ascii="Times New Roman" w:hAnsi="Times New Roman" w:cs="Times New Roman"/>
          <w:sz w:val="24"/>
          <w:szCs w:val="24"/>
        </w:rPr>
        <w:t>Various</w:t>
      </w:r>
      <w:proofErr w:type="spellEnd"/>
      <w:r w:rsidR="004D3B1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3B11" w:rsidRPr="00EA6732">
        <w:rPr>
          <w:rFonts w:ascii="Times New Roman" w:hAnsi="Times New Roman" w:cs="Times New Roman"/>
          <w:sz w:val="24"/>
          <w:szCs w:val="24"/>
        </w:rPr>
        <w:t>commissions</w:t>
      </w:r>
      <w:proofErr w:type="spellEnd"/>
      <w:r w:rsidR="004D3B11" w:rsidRPr="00EA6732">
        <w:rPr>
          <w:rFonts w:ascii="Times New Roman" w:hAnsi="Times New Roman" w:cs="Times New Roman"/>
          <w:sz w:val="24"/>
          <w:szCs w:val="24"/>
        </w:rPr>
        <w:t xml:space="preserve"> can be </w:t>
      </w:r>
      <w:proofErr w:type="spellStart"/>
      <w:r w:rsidR="004D3B11" w:rsidRPr="00EA6732">
        <w:rPr>
          <w:rFonts w:ascii="Times New Roman" w:hAnsi="Times New Roman" w:cs="Times New Roman"/>
          <w:sz w:val="24"/>
          <w:szCs w:val="24"/>
        </w:rPr>
        <w:t>established</w:t>
      </w:r>
      <w:proofErr w:type="spellEnd"/>
      <w:r w:rsidR="004D3B1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within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3B11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D3B11" w:rsidRPr="00EA6732">
        <w:rPr>
          <w:rFonts w:ascii="Times New Roman" w:hAnsi="Times New Roman" w:cs="Times New Roman"/>
          <w:sz w:val="24"/>
          <w:szCs w:val="24"/>
        </w:rPr>
        <w:t xml:space="preserve"> School body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necessary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3B11"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4D3B1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decisions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boards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conduct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establishment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decided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School Board.</w:t>
      </w:r>
    </w:p>
    <w:p w14:paraId="5532ECA9" w14:textId="77777777" w:rsidR="0044061E" w:rsidRPr="00EA6732" w:rsidRDefault="0044061E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(6)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Competence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Areas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been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undergraduate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programs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of Architecture (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Interior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Architecture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Environmental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Design (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), Architecture (English)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Interior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Architecture </w:t>
      </w:r>
      <w:r w:rsidR="005736F7" w:rsidRPr="00EA6732">
        <w:rPr>
          <w:rFonts w:ascii="Times New Roman" w:hAnsi="Times New Roman" w:cs="Times New Roman"/>
          <w:sz w:val="24"/>
          <w:szCs w:val="24"/>
        </w:rPr>
        <w:t xml:space="preserve">(English)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Environmental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Design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Departments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(English)</w:t>
      </w:r>
      <w:r w:rsidRPr="00EA6732">
        <w:rPr>
          <w:rFonts w:ascii="Times New Roman" w:hAnsi="Times New Roman" w:cs="Times New Roman"/>
          <w:sz w:val="24"/>
          <w:szCs w:val="24"/>
        </w:rPr>
        <w:t xml:space="preserve">.   </w:t>
      </w:r>
    </w:p>
    <w:p w14:paraId="1DAE020A" w14:textId="77777777" w:rsidR="005D68F7" w:rsidRPr="00EA6732" w:rsidRDefault="0044061E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(7)</w:t>
      </w:r>
      <w:r w:rsidR="005D68F7" w:rsidRPr="00EA6732">
        <w:rPr>
          <w:rFonts w:ascii="Times New Roman" w:hAnsi="Times New Roman" w:cs="Times New Roman"/>
          <w:sz w:val="24"/>
          <w:szCs w:val="24"/>
        </w:rPr>
        <w:t>’’</w:t>
      </w:r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Internal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Transfer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Instruction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’’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organizes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procedures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internal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transfer. 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90E9AA" w14:textId="77777777" w:rsidR="005D68F7" w:rsidRPr="00EA6732" w:rsidRDefault="0044061E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lastRenderedPageBreak/>
        <w:t xml:space="preserve">(8)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Double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Major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Minor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8F7" w:rsidRPr="00EA6732">
        <w:rPr>
          <w:rFonts w:ascii="Times New Roman" w:hAnsi="Times New Roman" w:cs="Times New Roman"/>
          <w:sz w:val="24"/>
          <w:szCs w:val="24"/>
        </w:rPr>
        <w:t>Undergraduate</w:t>
      </w:r>
      <w:proofErr w:type="spellEnd"/>
      <w:r w:rsidR="005D68F7" w:rsidRPr="00EA6732">
        <w:rPr>
          <w:rFonts w:ascii="Times New Roman" w:hAnsi="Times New Roman" w:cs="Times New Roman"/>
          <w:sz w:val="24"/>
          <w:szCs w:val="24"/>
        </w:rPr>
        <w:t xml:space="preserve"> Programs</w:t>
      </w:r>
      <w:r w:rsidR="00F35DA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DA1"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F35DA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DA1" w:rsidRPr="00EA6732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 w:rsidR="00F35DA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DA1"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F35DA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protocols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programs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accordance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provisions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Double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Major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Minor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 xml:space="preserve"> Programs </w:t>
      </w:r>
      <w:proofErr w:type="spellStart"/>
      <w:r w:rsidR="00635472" w:rsidRPr="00EA6732">
        <w:rPr>
          <w:rFonts w:ascii="Times New Roman" w:hAnsi="Times New Roman" w:cs="Times New Roman"/>
          <w:sz w:val="24"/>
          <w:szCs w:val="24"/>
        </w:rPr>
        <w:t>Instruction</w:t>
      </w:r>
      <w:proofErr w:type="spellEnd"/>
      <w:r w:rsidR="00635472" w:rsidRPr="00EA6732">
        <w:rPr>
          <w:rFonts w:ascii="Times New Roman" w:hAnsi="Times New Roman" w:cs="Times New Roman"/>
          <w:sz w:val="24"/>
          <w:szCs w:val="24"/>
        </w:rPr>
        <w:t>".</w:t>
      </w:r>
    </w:p>
    <w:p w14:paraId="4D60E2CB" w14:textId="77777777" w:rsidR="00635472" w:rsidRPr="00EA6732" w:rsidRDefault="00635472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44061E" w:rsidRPr="00EA6732">
        <w:rPr>
          <w:rFonts w:ascii="Times New Roman" w:hAnsi="Times New Roman" w:cs="Times New Roman"/>
          <w:sz w:val="24"/>
          <w:szCs w:val="24"/>
        </w:rPr>
        <w:t>(9)</w:t>
      </w:r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Procedures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="00401F5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01F5B" w:rsidRPr="00EA6732">
        <w:rPr>
          <w:rFonts w:ascii="Times New Roman" w:hAnsi="Times New Roman" w:cs="Times New Roman"/>
          <w:sz w:val="24"/>
          <w:szCs w:val="24"/>
        </w:rPr>
        <w:t>transfer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xempt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daptat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ocedur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Architecture Course Transfer,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xempt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Adaptatio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ocedur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nstruct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>” (A</w:t>
      </w:r>
      <w:r w:rsidR="005736F7" w:rsidRPr="00EA6732">
        <w:rPr>
          <w:rFonts w:ascii="Times New Roman" w:hAnsi="Times New Roman" w:cs="Times New Roman"/>
          <w:sz w:val="24"/>
          <w:szCs w:val="24"/>
        </w:rPr>
        <w:t>nnex</w:t>
      </w:r>
      <w:r w:rsidRPr="00EA6732">
        <w:rPr>
          <w:rFonts w:ascii="Times New Roman" w:hAnsi="Times New Roman" w:cs="Times New Roman"/>
          <w:sz w:val="24"/>
          <w:szCs w:val="24"/>
        </w:rPr>
        <w:t>-3).</w:t>
      </w:r>
    </w:p>
    <w:p w14:paraId="18E95CE4" w14:textId="77777777" w:rsidR="00401F5B" w:rsidRPr="00EA6732" w:rsidRDefault="00401F5B" w:rsidP="00EF444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D53D2" w14:textId="77777777" w:rsidR="00401F5B" w:rsidRPr="00EA6732" w:rsidRDefault="00401F5B" w:rsidP="008022EA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Courses </w:t>
      </w: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Credits</w:t>
      </w:r>
      <w:proofErr w:type="spellEnd"/>
    </w:p>
    <w:p w14:paraId="6DA57395" w14:textId="77777777" w:rsidR="00401F5B" w:rsidRPr="00EA6732" w:rsidRDefault="00401F5B" w:rsidP="00EF444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>ARTICLE 5</w:t>
      </w:r>
    </w:p>
    <w:p w14:paraId="7F50023A" w14:textId="77777777" w:rsidR="0044061E" w:rsidRPr="00EA6732" w:rsidRDefault="00401F5B" w:rsidP="00EF4448">
      <w:pPr>
        <w:pStyle w:val="ListeParagraf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nduct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plans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>.</w:t>
      </w:r>
    </w:p>
    <w:p w14:paraId="3B7268E0" w14:textId="77777777" w:rsidR="009C5223" w:rsidRPr="00EA6732" w:rsidRDefault="009C5223" w:rsidP="00EF4448">
      <w:pPr>
        <w:pStyle w:val="ListeParagraf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Courses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mpulsor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har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mpulsor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lectiv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>.</w:t>
      </w:r>
    </w:p>
    <w:p w14:paraId="2F2E3251" w14:textId="77777777" w:rsidR="009C5223" w:rsidRPr="00EA6732" w:rsidRDefault="009C5223" w:rsidP="00EF4448">
      <w:pPr>
        <w:pStyle w:val="ListeParagraf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mpulsor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include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urriculum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ak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uccessful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nough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graduat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>.</w:t>
      </w:r>
    </w:p>
    <w:p w14:paraId="1A4D1835" w14:textId="77777777" w:rsidR="00490A66" w:rsidRPr="00EA6732" w:rsidRDefault="00490A66" w:rsidP="00EF4448">
      <w:pPr>
        <w:pStyle w:val="ListeParagraf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har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mpulsor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Courses</w:t>
      </w:r>
      <w:r w:rsidR="009C5223" w:rsidRPr="00EA6732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tatürk'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Revolut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Histor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Language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foreig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languag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ogram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do not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foreig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languag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eparator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las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occupationa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health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faculti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rai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graduat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becom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occupationa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afet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pecialist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ccordanc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Occupationa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Health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afet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Law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No. 6331</w:t>
      </w:r>
      <w:r w:rsidR="009C522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Units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provide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r w:rsidR="008211CD" w:rsidRPr="00EA6732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foreign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language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 xml:space="preserve"> of Atatürk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History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5223" w:rsidRPr="00EA6732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="009C5223" w:rsidRPr="00EA6732">
        <w:rPr>
          <w:rFonts w:ascii="Times New Roman" w:hAnsi="Times New Roman" w:cs="Times New Roman"/>
          <w:sz w:val="24"/>
          <w:szCs w:val="24"/>
        </w:rPr>
        <w:t xml:space="preserve"> Lan</w:t>
      </w:r>
      <w:r w:rsidRPr="00EA6732">
        <w:rPr>
          <w:rFonts w:ascii="Times New Roman" w:hAnsi="Times New Roman" w:cs="Times New Roman"/>
          <w:sz w:val="24"/>
          <w:szCs w:val="24"/>
        </w:rPr>
        <w:t xml:space="preserve">guage can be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augh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pecia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nten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tho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>.</w:t>
      </w:r>
    </w:p>
    <w:p w14:paraId="1AA6675F" w14:textId="77777777" w:rsidR="00870CA9" w:rsidRPr="00EA6732" w:rsidRDefault="008414E2" w:rsidP="00EF4448">
      <w:pPr>
        <w:pStyle w:val="ListeParagraf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lectiv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Courses</w:t>
      </w:r>
      <w:r w:rsidR="005736F7" w:rsidRPr="00EA6732">
        <w:rPr>
          <w:rFonts w:ascii="Times New Roman" w:hAnsi="Times New Roman" w:cs="Times New Roman"/>
          <w:sz w:val="24"/>
          <w:szCs w:val="24"/>
        </w:rPr>
        <w:t>;</w:t>
      </w:r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Elective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related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70CA9" w:rsidRPr="00EA6732">
        <w:rPr>
          <w:rFonts w:ascii="Times New Roman" w:hAnsi="Times New Roman" w:cs="Times New Roman"/>
          <w:sz w:val="24"/>
          <w:szCs w:val="24"/>
        </w:rPr>
        <w:t>program;</w:t>
      </w:r>
      <w:proofErr w:type="gram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included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curriculum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enrolled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take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successful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choosing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pecific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groups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recommended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CA9" w:rsidRPr="00EA6732">
        <w:rPr>
          <w:rFonts w:ascii="Times New Roman" w:hAnsi="Times New Roman" w:cs="Times New Roman"/>
          <w:sz w:val="24"/>
          <w:szCs w:val="24"/>
        </w:rPr>
        <w:t>graduation</w:t>
      </w:r>
      <w:proofErr w:type="spellEnd"/>
      <w:r w:rsidR="00870CA9" w:rsidRPr="00EA6732">
        <w:rPr>
          <w:rFonts w:ascii="Times New Roman" w:hAnsi="Times New Roman" w:cs="Times New Roman"/>
          <w:sz w:val="24"/>
          <w:szCs w:val="24"/>
        </w:rPr>
        <w:t>.</w:t>
      </w:r>
    </w:p>
    <w:p w14:paraId="7CD8713D" w14:textId="77777777" w:rsidR="0054311A" w:rsidRPr="00EA6732" w:rsidRDefault="008211CD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need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311A"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311A" w:rsidRPr="00EA6732">
        <w:rPr>
          <w:rFonts w:ascii="Times New Roman" w:hAnsi="Times New Roman" w:cs="Times New Roman"/>
          <w:sz w:val="24"/>
          <w:szCs w:val="24"/>
        </w:rPr>
        <w:t>choose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311A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311A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311A" w:rsidRPr="00EA6732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54311A" w:rsidRPr="00EA6732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311A" w:rsidRPr="00EA6732">
        <w:rPr>
          <w:rFonts w:ascii="Times New Roman" w:hAnsi="Times New Roman" w:cs="Times New Roman"/>
          <w:sz w:val="24"/>
          <w:szCs w:val="24"/>
        </w:rPr>
        <w:t>departments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311A" w:rsidRPr="00EA6732">
        <w:rPr>
          <w:rFonts w:ascii="Times New Roman" w:hAnsi="Times New Roman" w:cs="Times New Roman"/>
          <w:sz w:val="24"/>
          <w:szCs w:val="24"/>
        </w:rPr>
        <w:t>first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>.</w:t>
      </w:r>
    </w:p>
    <w:p w14:paraId="167D272D" w14:textId="77777777" w:rsidR="00021CD8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sz w:val="24"/>
          <w:szCs w:val="24"/>
        </w:rPr>
        <w:t>Howeve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ake</w:t>
      </w:r>
      <w:proofErr w:type="spellEnd"/>
      <w:r w:rsidR="001677EF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77EF" w:rsidRPr="00EA6732">
        <w:rPr>
          <w:rFonts w:ascii="Times New Roman" w:hAnsi="Times New Roman" w:cs="Times New Roman"/>
          <w:sz w:val="24"/>
          <w:szCs w:val="24"/>
        </w:rPr>
        <w:t>electiv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approval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advisors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differen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ogram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77EF" w:rsidRPr="00EA6732">
        <w:rPr>
          <w:rFonts w:ascii="Times New Roman" w:hAnsi="Times New Roman" w:cs="Times New Roman"/>
          <w:sz w:val="24"/>
          <w:szCs w:val="24"/>
        </w:rPr>
        <w:t>relat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school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>,</w:t>
      </w:r>
      <w:r w:rsidR="001677EF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77EF" w:rsidRPr="00EA6732">
        <w:rPr>
          <w:rFonts w:ascii="Times New Roman" w:hAnsi="Times New Roman" w:cs="Times New Roman"/>
          <w:sz w:val="24"/>
          <w:szCs w:val="24"/>
        </w:rPr>
        <w:t>providing</w:t>
      </w:r>
      <w:proofErr w:type="spellEnd"/>
      <w:r w:rsidR="001677EF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77EF" w:rsidRPr="00EA6732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="001677EF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77EF" w:rsidRPr="00EA6732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="001677EF" w:rsidRPr="00EA6732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="001677EF" w:rsidRPr="00EA6732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="001677EF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77EF" w:rsidRPr="00EA6732">
        <w:rPr>
          <w:rFonts w:ascii="Times New Roman" w:hAnsi="Times New Roman" w:cs="Times New Roman"/>
          <w:sz w:val="24"/>
          <w:szCs w:val="24"/>
        </w:rPr>
        <w:t>over</w:t>
      </w:r>
      <w:r w:rsidR="008211CD" w:rsidRPr="00EA6732">
        <w:rPr>
          <w:rFonts w:ascii="Times New Roman" w:hAnsi="Times New Roman" w:cs="Times New Roman"/>
          <w:sz w:val="24"/>
          <w:szCs w:val="24"/>
        </w:rPr>
        <w:t>lappin</w:t>
      </w:r>
      <w:r w:rsidR="001677EF" w:rsidRPr="00EA6732">
        <w:rPr>
          <w:rFonts w:ascii="Times New Roman" w:hAnsi="Times New Roman" w:cs="Times New Roman"/>
          <w:sz w:val="24"/>
          <w:szCs w:val="24"/>
        </w:rPr>
        <w:t>g</w:t>
      </w:r>
      <w:proofErr w:type="spellEnd"/>
      <w:r w:rsidR="001677EF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77EF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1677EF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77EF" w:rsidRPr="00EA6732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="001677EF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77EF" w:rsidRPr="00EA6732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="001677EF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77EF" w:rsidRPr="00EA6732">
        <w:rPr>
          <w:rFonts w:ascii="Times New Roman" w:hAnsi="Times New Roman" w:cs="Times New Roman"/>
          <w:sz w:val="24"/>
          <w:szCs w:val="24"/>
        </w:rPr>
        <w:t>attend</w:t>
      </w:r>
      <w:proofErr w:type="spellEnd"/>
      <w:r w:rsidR="001677EF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77EF" w:rsidRPr="00EA6732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1677EF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77EF" w:rsidRPr="00EA6732">
        <w:rPr>
          <w:rFonts w:ascii="Times New Roman" w:hAnsi="Times New Roman" w:cs="Times New Roman"/>
          <w:sz w:val="24"/>
          <w:szCs w:val="24"/>
        </w:rPr>
        <w:t>we</w:t>
      </w:r>
      <w:r w:rsidR="00656D25" w:rsidRPr="00EA6732">
        <w:rPr>
          <w:rFonts w:ascii="Times New Roman" w:hAnsi="Times New Roman" w:cs="Times New Roman"/>
          <w:sz w:val="24"/>
          <w:szCs w:val="24"/>
        </w:rPr>
        <w:t>Annex</w:t>
      </w:r>
      <w:r w:rsidR="001677EF" w:rsidRPr="00EA6732">
        <w:rPr>
          <w:rFonts w:ascii="Times New Roman" w:hAnsi="Times New Roman" w:cs="Times New Roman"/>
          <w:sz w:val="24"/>
          <w:szCs w:val="24"/>
        </w:rPr>
        <w:t>ly</w:t>
      </w:r>
      <w:proofErr w:type="spellEnd"/>
      <w:r w:rsidR="001677EF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77EF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1677EF" w:rsidRPr="00EA6732">
        <w:rPr>
          <w:rFonts w:ascii="Times New Roman" w:hAnsi="Times New Roman" w:cs="Times New Roman"/>
          <w:sz w:val="24"/>
          <w:szCs w:val="24"/>
        </w:rPr>
        <w:t>.</w:t>
      </w:r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language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251241" w:rsidRPr="00EA6732">
        <w:rPr>
          <w:rFonts w:ascii="Times New Roman" w:hAnsi="Times New Roman" w:cs="Times New Roman"/>
          <w:sz w:val="24"/>
          <w:szCs w:val="24"/>
        </w:rPr>
        <w:t xml:space="preserve">program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enrolled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in is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binding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taking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electives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r w:rsidR="00251241" w:rsidRPr="00EA6732">
        <w:rPr>
          <w:rFonts w:ascii="Times New Roman" w:hAnsi="Times New Roman" w:cs="Times New Roman"/>
          <w:sz w:val="24"/>
          <w:szCs w:val="24"/>
        </w:rPr>
        <w:t xml:space="preserve">Architecture can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take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compulsory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elective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course</w:t>
      </w:r>
      <w:r w:rsidR="00251241" w:rsidRPr="00EA6732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Civil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Engineering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Eng</w:t>
      </w:r>
      <w:r w:rsidR="00430303" w:rsidRPr="00EA6732">
        <w:rPr>
          <w:rFonts w:ascii="Times New Roman" w:hAnsi="Times New Roman" w:cs="Times New Roman"/>
          <w:sz w:val="24"/>
          <w:szCs w:val="24"/>
        </w:rPr>
        <w:t>in</w:t>
      </w:r>
      <w:r w:rsidR="00251241" w:rsidRPr="00EA6732">
        <w:rPr>
          <w:rFonts w:ascii="Times New Roman" w:hAnsi="Times New Roman" w:cs="Times New Roman"/>
          <w:sz w:val="24"/>
          <w:szCs w:val="24"/>
        </w:rPr>
        <w:t>eering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Natural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elective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approval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25124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241" w:rsidRPr="00EA6732">
        <w:rPr>
          <w:rFonts w:ascii="Times New Roman" w:hAnsi="Times New Roman" w:cs="Times New Roman"/>
          <w:sz w:val="24"/>
          <w:szCs w:val="24"/>
        </w:rPr>
        <w:t>advisors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>.</w:t>
      </w:r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54A01E" w14:textId="70E80CE3" w:rsidR="0054311A" w:rsidRPr="00EA6732" w:rsidRDefault="008211CD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sz w:val="24"/>
          <w:szCs w:val="24"/>
        </w:rPr>
        <w:lastRenderedPageBreak/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</w:t>
      </w:r>
      <w:r w:rsidR="00430303" w:rsidRPr="00EA6732">
        <w:rPr>
          <w:rFonts w:ascii="Times New Roman" w:hAnsi="Times New Roman" w:cs="Times New Roman"/>
          <w:sz w:val="24"/>
          <w:szCs w:val="24"/>
        </w:rPr>
        <w:t>tudent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responsible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othe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lectiv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pprov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School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dministrativ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Board i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as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repetit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of a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="00CF44F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removed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curriculum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not be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opened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academic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graduate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>.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However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>,</w:t>
      </w:r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complete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necessary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89679E" w:rsidRPr="00EA6732">
        <w:rPr>
          <w:rFonts w:ascii="Times New Roman" w:hAnsi="Times New Roman" w:cs="Times New Roman"/>
          <w:sz w:val="24"/>
          <w:szCs w:val="24"/>
        </w:rPr>
        <w:t>E</w:t>
      </w:r>
      <w:r w:rsidR="005736F7" w:rsidRPr="00EA6732">
        <w:rPr>
          <w:rFonts w:ascii="Times New Roman" w:hAnsi="Times New Roman" w:cs="Times New Roman"/>
          <w:sz w:val="24"/>
          <w:szCs w:val="24"/>
        </w:rPr>
        <w:t xml:space="preserve">CTS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credits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graduate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>.</w:t>
      </w:r>
    </w:p>
    <w:p w14:paraId="7B8F96A1" w14:textId="77777777" w:rsidR="0054311A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E92A8BB" w14:textId="77777777" w:rsidR="00430303" w:rsidRPr="00EA6732" w:rsidRDefault="008414E2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ii</w:t>
      </w:r>
      <w:r w:rsidR="0054311A" w:rsidRPr="00EA6732">
        <w:rPr>
          <w:rFonts w:ascii="Times New Roman" w:hAnsi="Times New Roman" w:cs="Times New Roman"/>
          <w:sz w:val="24"/>
          <w:szCs w:val="24"/>
        </w:rPr>
        <w:t>.</w:t>
      </w:r>
      <w:r w:rsidR="00D167C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Optional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7C8" w:rsidRPr="00EA6732">
        <w:rPr>
          <w:rFonts w:ascii="Times New Roman" w:hAnsi="Times New Roman" w:cs="Times New Roman"/>
          <w:sz w:val="24"/>
          <w:szCs w:val="24"/>
        </w:rPr>
        <w:t>Elective</w:t>
      </w:r>
      <w:proofErr w:type="spellEnd"/>
      <w:r w:rsidR="00D167C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67C8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D167C8" w:rsidRPr="00EA6732">
        <w:rPr>
          <w:rFonts w:ascii="Times New Roman" w:hAnsi="Times New Roman" w:cs="Times New Roman"/>
          <w:sz w:val="24"/>
          <w:szCs w:val="24"/>
        </w:rPr>
        <w:t>;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take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approval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r w:rsidR="00F34B6B" w:rsidRPr="00EA6732">
        <w:rPr>
          <w:rFonts w:ascii="Times New Roman" w:hAnsi="Times New Roman" w:cs="Times New Roman"/>
          <w:sz w:val="24"/>
          <w:szCs w:val="24"/>
        </w:rPr>
        <w:t>his/her</w:t>
      </w:r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advisors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F34B6B" w:rsidRPr="00EA6732">
        <w:rPr>
          <w:rFonts w:ascii="Times New Roman" w:hAnsi="Times New Roman" w:cs="Times New Roman"/>
          <w:sz w:val="24"/>
          <w:szCs w:val="24"/>
        </w:rPr>
        <w:t>his/her</w:t>
      </w:r>
      <w:r w:rsidR="00CF44F2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own</w:t>
      </w:r>
      <w:proofErr w:type="spellEnd"/>
      <w:r w:rsidR="00F34B6B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4B6B" w:rsidRPr="00EA6732">
        <w:rPr>
          <w:rFonts w:ascii="Times New Roman" w:hAnsi="Times New Roman" w:cs="Times New Roman"/>
          <w:sz w:val="24"/>
          <w:szCs w:val="24"/>
        </w:rPr>
        <w:t>request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36F7"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5736F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increase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knowledge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manners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liberal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Optional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elective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do not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replace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elective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taken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depending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program.</w:t>
      </w:r>
    </w:p>
    <w:p w14:paraId="6B5FECB7" w14:textId="77777777" w:rsidR="0054311A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d)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Prerequisite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Courses</w:t>
      </w:r>
      <w:r w:rsidRPr="00EA6732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curriculum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>,</w:t>
      </w:r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take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successful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take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the</w:t>
      </w:r>
      <w:r w:rsidR="008211CD" w:rsidRPr="00EA6732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some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curriculum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academic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Prerequisite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0E1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3970E1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prerequisite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been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‘</w:t>
      </w:r>
      <w:r w:rsidR="00430303" w:rsidRPr="00EA6732">
        <w:rPr>
          <w:rFonts w:ascii="Times New Roman" w:hAnsi="Times New Roman" w:cs="Times New Roman"/>
          <w:sz w:val="24"/>
          <w:szCs w:val="24"/>
        </w:rPr>
        <w:t>’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Design </w:t>
      </w:r>
      <w:proofErr w:type="spellStart"/>
      <w:r w:rsidR="00C24874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C24874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Prerequisite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Courses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List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’’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0303" w:rsidRPr="00EA6732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="00430303" w:rsidRPr="00EA6732">
        <w:rPr>
          <w:rFonts w:ascii="Times New Roman" w:hAnsi="Times New Roman" w:cs="Times New Roman"/>
          <w:sz w:val="24"/>
          <w:szCs w:val="24"/>
        </w:rPr>
        <w:t>.</w:t>
      </w:r>
      <w:r w:rsidRPr="00EA6732">
        <w:rPr>
          <w:rFonts w:ascii="Times New Roman" w:hAnsi="Times New Roman" w:cs="Times New Roman"/>
          <w:sz w:val="24"/>
          <w:szCs w:val="24"/>
        </w:rPr>
        <w:t xml:space="preserve"> (</w:t>
      </w:r>
      <w:r w:rsidR="00430303" w:rsidRPr="00EA6732">
        <w:rPr>
          <w:rFonts w:ascii="Times New Roman" w:hAnsi="Times New Roman" w:cs="Times New Roman"/>
          <w:sz w:val="24"/>
          <w:szCs w:val="24"/>
        </w:rPr>
        <w:t>Annex</w:t>
      </w:r>
      <w:r w:rsidRPr="00EA6732">
        <w:rPr>
          <w:rFonts w:ascii="Times New Roman" w:hAnsi="Times New Roman" w:cs="Times New Roman"/>
          <w:sz w:val="24"/>
          <w:szCs w:val="24"/>
        </w:rPr>
        <w:t xml:space="preserve">-4). </w:t>
      </w:r>
    </w:p>
    <w:p w14:paraId="5A092011" w14:textId="77777777" w:rsidR="0054311A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B20021F" w14:textId="177EDA00" w:rsidR="00623E07" w:rsidRPr="00EA6732" w:rsidRDefault="00623E07" w:rsidP="008022EA">
      <w:pPr>
        <w:pStyle w:val="ListeParagraf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Attendance</w:t>
      </w:r>
      <w:proofErr w:type="spellEnd"/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Requirements</w:t>
      </w:r>
      <w:proofErr w:type="spellEnd"/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Exams</w:t>
      </w:r>
      <w:proofErr w:type="spellEnd"/>
    </w:p>
    <w:p w14:paraId="05FE1FDB" w14:textId="77777777" w:rsidR="00D167C8" w:rsidRPr="00EA6732" w:rsidRDefault="00D167C8" w:rsidP="00EF4448">
      <w:pPr>
        <w:pStyle w:val="ListeParagraf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>ARTICLE 6</w:t>
      </w:r>
      <w:r w:rsidR="0054311A"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– </w:t>
      </w:r>
    </w:p>
    <w:p w14:paraId="0118B7B4" w14:textId="77777777" w:rsidR="00CF44F2" w:rsidRPr="00EA6732" w:rsidRDefault="00C24874" w:rsidP="00EF4448">
      <w:pPr>
        <w:pStyle w:val="ListeParagraf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ttendance</w:t>
      </w:r>
      <w:proofErr w:type="spellEnd"/>
      <w:r w:rsidR="00623E0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E07" w:rsidRPr="00EA6732">
        <w:rPr>
          <w:rFonts w:ascii="Times New Roman" w:hAnsi="Times New Roman" w:cs="Times New Roman"/>
          <w:sz w:val="24"/>
          <w:szCs w:val="24"/>
        </w:rPr>
        <w:t>requirement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xam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cho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ovision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dergraduat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Regulation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4C2F23" w14:textId="6C23997C" w:rsidR="007E622A" w:rsidRPr="00EA6732" w:rsidRDefault="007E622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(1)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ovision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vali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tudio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Courses of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(ANNEX-5).</w:t>
      </w:r>
    </w:p>
    <w:p w14:paraId="01B914C8" w14:textId="77777777" w:rsidR="007E622A" w:rsidRPr="00EA6732" w:rsidRDefault="007E622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a)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work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valuat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as a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whol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tudio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a</w:t>
      </w:r>
      <w:r w:rsidR="008211CD" w:rsidRPr="00EA6732">
        <w:rPr>
          <w:rFonts w:ascii="Times New Roman" w:hAnsi="Times New Roman" w:cs="Times New Roman"/>
          <w:sz w:val="24"/>
          <w:szCs w:val="24"/>
        </w:rPr>
        <w:t>k</w:t>
      </w:r>
      <w:r w:rsidRPr="00EA6732">
        <w:rPr>
          <w:rFonts w:ascii="Times New Roman" w:hAnsi="Times New Roman" w:cs="Times New Roman"/>
          <w:sz w:val="24"/>
          <w:szCs w:val="24"/>
        </w:rPr>
        <w:t>e-up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xam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ree</w:t>
      </w:r>
      <w:r w:rsidR="008211CD" w:rsidRPr="00EA6732">
        <w:rPr>
          <w:rFonts w:ascii="Times New Roman" w:hAnsi="Times New Roman" w:cs="Times New Roman"/>
          <w:sz w:val="24"/>
          <w:szCs w:val="24"/>
        </w:rPr>
        <w:t>-</w:t>
      </w:r>
      <w:r w:rsidRPr="00EA6732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xam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ppli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. </w:t>
      </w:r>
      <w:r w:rsidR="008211CD" w:rsidRPr="00EA6732">
        <w:rPr>
          <w:rFonts w:ascii="Times New Roman" w:hAnsi="Times New Roman" w:cs="Times New Roman"/>
          <w:sz w:val="24"/>
          <w:szCs w:val="24"/>
        </w:rPr>
        <w:t xml:space="preserve">At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leas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wo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midterm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xam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valuatio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jur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hel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withi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cop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tudio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dditio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require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numbe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ketching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xam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can be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organize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provide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it is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nnounce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beginning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>. ‘’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ketching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xam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’’ is a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displa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kill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xpressing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knowledg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projec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differen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ketch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” is a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ransform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knowledg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kill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projec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ubjec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nothe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ubjec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into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desig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lin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desire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riteria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demonstrate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bilit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xpres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it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drawing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in a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ertai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perio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>.</w:t>
      </w:r>
    </w:p>
    <w:p w14:paraId="345EEB13" w14:textId="77777777" w:rsidR="008211CD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lastRenderedPageBreak/>
        <w:t xml:space="preserve">b)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general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xam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(Evaluation/Final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Jur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withi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cop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tudio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hel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valuating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tudent’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n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ubmissio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ccordanc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alenda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yea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>.</w:t>
      </w:r>
    </w:p>
    <w:p w14:paraId="386D12C2" w14:textId="77777777" w:rsidR="008211CD" w:rsidRPr="00EA6732" w:rsidRDefault="008211CD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Desig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tudio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tudent'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articipat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juri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developmen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valuat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as a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whol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lin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ucces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riteria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nounc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ordinator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beginning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>.</w:t>
      </w:r>
    </w:p>
    <w:p w14:paraId="4B755CF4" w14:textId="77777777" w:rsidR="0054311A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 c)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general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evaluations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studio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cond</w:t>
      </w:r>
      <w:r w:rsidR="008211CD" w:rsidRPr="00EA6732">
        <w:rPr>
          <w:rFonts w:ascii="Times New Roman" w:hAnsi="Times New Roman" w:cs="Times New Roman"/>
          <w:sz w:val="24"/>
          <w:szCs w:val="24"/>
        </w:rPr>
        <w:t>uc</w:t>
      </w:r>
      <w:r w:rsidR="00021CD8" w:rsidRPr="00EA6732">
        <w:rPr>
          <w:rFonts w:ascii="Times New Roman" w:hAnsi="Times New Roman" w:cs="Times New Roman"/>
          <w:sz w:val="24"/>
          <w:szCs w:val="24"/>
        </w:rPr>
        <w:t>ted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executives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jury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members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necessar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participate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juries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>.</w:t>
      </w:r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do not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submit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p</w:t>
      </w:r>
      <w:r w:rsidR="00021CD8" w:rsidRPr="00EA6732">
        <w:rPr>
          <w:rFonts w:ascii="Times New Roman" w:hAnsi="Times New Roman" w:cs="Times New Roman"/>
          <w:sz w:val="24"/>
          <w:szCs w:val="24"/>
        </w:rPr>
        <w:t>roject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specified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date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time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do not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defend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projects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jury</w:t>
      </w:r>
      <w:proofErr w:type="spellEnd"/>
      <w:r w:rsidR="00021CD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1CD8" w:rsidRPr="00EA6732">
        <w:rPr>
          <w:rFonts w:ascii="Times New Roman" w:hAnsi="Times New Roman" w:cs="Times New Roman"/>
          <w:sz w:val="24"/>
          <w:szCs w:val="24"/>
        </w:rPr>
        <w:t>sess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include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valuatio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nnounce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unsuccessful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7BCEE9" w14:textId="77777777" w:rsidR="0054311A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8BDAB6B" w14:textId="787DF92E" w:rsidR="00D167C8" w:rsidRPr="00EA6732" w:rsidRDefault="00BF3569" w:rsidP="008022EA">
      <w:pPr>
        <w:pStyle w:val="ListeParagraf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Calculating</w:t>
      </w:r>
      <w:proofErr w:type="spellEnd"/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Final Grade</w:t>
      </w:r>
    </w:p>
    <w:p w14:paraId="7F65FB90" w14:textId="77777777" w:rsidR="00BF3569" w:rsidRPr="00EA6732" w:rsidRDefault="00D167C8" w:rsidP="00EF4448">
      <w:pPr>
        <w:pStyle w:val="ListeParagraf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>ARTIC</w:t>
      </w:r>
      <w:r w:rsidR="008211CD" w:rsidRPr="00EA6732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EA6732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54311A"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7 – </w:t>
      </w:r>
    </w:p>
    <w:p w14:paraId="0670BF66" w14:textId="77777777" w:rsidR="008211CD" w:rsidRPr="00EA6732" w:rsidRDefault="008211CD" w:rsidP="00EF4448">
      <w:pPr>
        <w:pStyle w:val="ListeParagraf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Course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ucces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Grade is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obtain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valuating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tudent'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ucces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idterm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homework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replac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idterm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xam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ppli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imila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ogethe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General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>.</w:t>
      </w:r>
    </w:p>
    <w:p w14:paraId="2E6B57BD" w14:textId="77777777" w:rsidR="008211CD" w:rsidRPr="00EA6732" w:rsidRDefault="008211CD" w:rsidP="00EF4448">
      <w:pPr>
        <w:pStyle w:val="ListeParagraf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nsider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uccessf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leas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60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ou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of 100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50 o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General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>.</w:t>
      </w:r>
    </w:p>
    <w:p w14:paraId="6711C387" w14:textId="77777777" w:rsidR="008211CD" w:rsidRPr="00EA6732" w:rsidRDefault="008211CD" w:rsidP="00EF4448">
      <w:pPr>
        <w:pStyle w:val="ListeParagraf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mpac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idterm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Course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ucces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Grade is 50%,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general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hel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s %50.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ucces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grad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alculat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ove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100 is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nvert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nto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four-poin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succes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facto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lette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grad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ccordanc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dergraduat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ducat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Regulation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>.</w:t>
      </w:r>
    </w:p>
    <w:p w14:paraId="2F86F207" w14:textId="77777777" w:rsidR="00D167C8" w:rsidRPr="00EA6732" w:rsidRDefault="00D167C8" w:rsidP="008022EA">
      <w:pPr>
        <w:pStyle w:val="ListeParagraf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FFC42B" w14:textId="77777777" w:rsidR="00D167C8" w:rsidRPr="00EA6732" w:rsidRDefault="00656D25" w:rsidP="008022EA">
      <w:pPr>
        <w:pStyle w:val="ListeParagraf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Graduation</w:t>
      </w:r>
      <w:proofErr w:type="spellEnd"/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Work</w:t>
      </w:r>
      <w:proofErr w:type="spellEnd"/>
    </w:p>
    <w:p w14:paraId="7D15865A" w14:textId="77777777" w:rsidR="00D167C8" w:rsidRPr="00EA6732" w:rsidRDefault="003970E1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>ARTICLE</w:t>
      </w:r>
      <w:r w:rsidR="0054311A"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8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 –</w:t>
      </w:r>
    </w:p>
    <w:p w14:paraId="3DD017A4" w14:textId="77777777" w:rsidR="0054311A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omplet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Graduatio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how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chieve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professional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level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wante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befor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graduat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Graduatio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include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urriculum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ighth-semeste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34B6B" w:rsidRPr="00EA6732">
        <w:rPr>
          <w:rFonts w:ascii="Times New Roman" w:hAnsi="Times New Roman" w:cs="Times New Roman"/>
          <w:sz w:val="24"/>
          <w:szCs w:val="24"/>
        </w:rPr>
        <w:t>Graduation</w:t>
      </w:r>
      <w:proofErr w:type="spellEnd"/>
      <w:r w:rsidR="00F34B6B" w:rsidRPr="00EA6732">
        <w:rPr>
          <w:rFonts w:ascii="Times New Roman" w:hAnsi="Times New Roman" w:cs="Times New Roman"/>
          <w:sz w:val="24"/>
          <w:szCs w:val="24"/>
        </w:rPr>
        <w:t xml:space="preserve"> Project</w:t>
      </w:r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Gastronom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ulinar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include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as a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eventh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ighth-semeste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(ANNEX-2).</w:t>
      </w:r>
    </w:p>
    <w:p w14:paraId="7327CC9C" w14:textId="77777777" w:rsidR="00BF3569" w:rsidRPr="00EA6732" w:rsidRDefault="00BF3569" w:rsidP="00EF4448">
      <w:pPr>
        <w:pStyle w:val="ListeParagraf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8E17B4D" w14:textId="13CD48FC" w:rsidR="00BF3569" w:rsidRPr="00EA6732" w:rsidRDefault="00BF3569" w:rsidP="008022EA">
      <w:pPr>
        <w:pStyle w:val="ListeParagraf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Graduation</w:t>
      </w:r>
      <w:proofErr w:type="spellEnd"/>
    </w:p>
    <w:p w14:paraId="5D4411E9" w14:textId="77777777" w:rsidR="00BF3569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BF3569" w:rsidRPr="00EA6732">
        <w:rPr>
          <w:rFonts w:ascii="Times New Roman" w:hAnsi="Times New Roman" w:cs="Times New Roman"/>
          <w:b/>
          <w:bCs/>
          <w:sz w:val="24"/>
          <w:szCs w:val="24"/>
        </w:rPr>
        <w:t>ARTICLE</w:t>
      </w:r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9</w:t>
      </w:r>
      <w:r w:rsidRPr="00EA6732">
        <w:rPr>
          <w:rFonts w:ascii="Times New Roman" w:hAnsi="Times New Roman" w:cs="Times New Roman"/>
          <w:sz w:val="24"/>
          <w:szCs w:val="24"/>
        </w:rPr>
        <w:t xml:space="preserve"> –</w:t>
      </w:r>
    </w:p>
    <w:p w14:paraId="177008CA" w14:textId="77777777" w:rsidR="008211CD" w:rsidRPr="00EA6732" w:rsidRDefault="008211CD" w:rsidP="00EF4448">
      <w:pPr>
        <w:pStyle w:val="ListeParagraf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sz w:val="24"/>
          <w:szCs w:val="24"/>
        </w:rPr>
        <w:lastRenderedPageBreak/>
        <w:t>Student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mplet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mpulsor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lectiv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34B6B" w:rsidRPr="00EA6732">
        <w:rPr>
          <w:rFonts w:ascii="Times New Roman" w:hAnsi="Times New Roman" w:cs="Times New Roman"/>
          <w:sz w:val="24"/>
          <w:szCs w:val="24"/>
        </w:rPr>
        <w:t>Graduation</w:t>
      </w:r>
      <w:proofErr w:type="spellEnd"/>
      <w:r w:rsidR="00F34B6B" w:rsidRPr="00EA6732">
        <w:rPr>
          <w:rFonts w:ascii="Times New Roman" w:hAnsi="Times New Roman" w:cs="Times New Roman"/>
          <w:sz w:val="24"/>
          <w:szCs w:val="24"/>
        </w:rPr>
        <w:t xml:space="preserve"> Project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nternship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ccordanc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ovision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regulat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ntitl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graduat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>.</w:t>
      </w:r>
    </w:p>
    <w:p w14:paraId="400DEB80" w14:textId="7C5C2D94" w:rsidR="0054311A" w:rsidRPr="00EA6732" w:rsidRDefault="0054311A" w:rsidP="00EF4448">
      <w:pPr>
        <w:spacing w:line="360" w:lineRule="auto"/>
        <w:ind w:left="765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mee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graduatio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requiremen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="008211CD" w:rsidRPr="00EA6732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issu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ompetenc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rea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Documen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withi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cop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ompetenc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rea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lectiv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Courses (ANNEX-6).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name of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ake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uccee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ECTS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value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pecifie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fron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ompetenc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rea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Documen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>.</w:t>
      </w:r>
      <w:r w:rsidRPr="00EA6732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7110573A" w14:textId="77777777" w:rsidR="0054311A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EF4216" w14:textId="457594FB" w:rsidR="00656D25" w:rsidRPr="00EA6732" w:rsidRDefault="008211CD" w:rsidP="008022EA">
      <w:pPr>
        <w:pStyle w:val="ListeParagraf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Situations</w:t>
      </w:r>
      <w:proofErr w:type="spellEnd"/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with</w:t>
      </w:r>
      <w:proofErr w:type="spellEnd"/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no</w:t>
      </w:r>
      <w:proofErr w:type="spellEnd"/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Provisions</w:t>
      </w:r>
      <w:proofErr w:type="spellEnd"/>
    </w:p>
    <w:p w14:paraId="67C6FCC3" w14:textId="77777777" w:rsidR="00656D25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7DBBC93" w14:textId="77777777" w:rsidR="008211CD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56D25" w:rsidRPr="00EA6732">
        <w:rPr>
          <w:rFonts w:ascii="Times New Roman" w:hAnsi="Times New Roman" w:cs="Times New Roman"/>
          <w:b/>
          <w:bCs/>
          <w:sz w:val="24"/>
          <w:szCs w:val="24"/>
        </w:rPr>
        <w:t>ARTICLE</w:t>
      </w:r>
      <w:r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10 –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case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provisio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regulatio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>, “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Undergraduat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Regulation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legislatio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8211CD" w:rsidRPr="00EA6732">
        <w:rPr>
          <w:rFonts w:ascii="Times New Roman" w:hAnsi="Times New Roman" w:cs="Times New Roman"/>
          <w:sz w:val="24"/>
          <w:szCs w:val="24"/>
        </w:rPr>
        <w:t>Senate</w:t>
      </w:r>
      <w:proofErr w:type="spellEnd"/>
      <w:proofErr w:type="gram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decision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applied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>.</w:t>
      </w:r>
    </w:p>
    <w:p w14:paraId="23DE3749" w14:textId="77777777" w:rsidR="008211CD" w:rsidRPr="00EA6732" w:rsidRDefault="008211CD" w:rsidP="00EF44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EFBA3DE" w14:textId="77777777" w:rsidR="008211CD" w:rsidRPr="00EA6732" w:rsidRDefault="008211CD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6CA45E7" w14:textId="77777777" w:rsidR="008211CD" w:rsidRPr="00EA6732" w:rsidRDefault="008211CD" w:rsidP="008022EA">
      <w:pPr>
        <w:pStyle w:val="ListeParagraf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A6732">
        <w:rPr>
          <w:rFonts w:ascii="Times New Roman" w:hAnsi="Times New Roman" w:cs="Times New Roman"/>
          <w:b/>
          <w:bCs/>
          <w:sz w:val="24"/>
          <w:szCs w:val="24"/>
        </w:rPr>
        <w:t>Enforcement</w:t>
      </w:r>
      <w:proofErr w:type="spellEnd"/>
    </w:p>
    <w:p w14:paraId="08E888FC" w14:textId="77777777" w:rsidR="008211CD" w:rsidRPr="00EA6732" w:rsidRDefault="008211CD" w:rsidP="00EF4448">
      <w:pPr>
        <w:pStyle w:val="ListeParagraf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BDBEBC2" w14:textId="77777777" w:rsidR="008211CD" w:rsidRPr="00EA6732" w:rsidRDefault="008211CD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>ARTICLE</w:t>
      </w:r>
      <w:r w:rsidR="0054311A"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11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 – (1)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regulat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nter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nto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forc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dat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it is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A6732">
        <w:rPr>
          <w:rFonts w:ascii="Times New Roman" w:hAnsi="Times New Roman" w:cs="Times New Roman"/>
          <w:sz w:val="24"/>
          <w:szCs w:val="24"/>
        </w:rPr>
        <w:t>Senate</w:t>
      </w:r>
      <w:proofErr w:type="spellEnd"/>
      <w:proofErr w:type="gramEnd"/>
      <w:r w:rsidRPr="00EA6732">
        <w:rPr>
          <w:rFonts w:ascii="Times New Roman" w:hAnsi="Times New Roman" w:cs="Times New Roman"/>
          <w:sz w:val="24"/>
          <w:szCs w:val="24"/>
        </w:rPr>
        <w:t>.</w:t>
      </w:r>
    </w:p>
    <w:p w14:paraId="1EF064DE" w14:textId="77777777" w:rsidR="008211CD" w:rsidRPr="00EA6732" w:rsidRDefault="008211CD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75A6800" w14:textId="4B22711C" w:rsidR="00656D25" w:rsidRPr="00EA6732" w:rsidRDefault="008022EA" w:rsidP="008022EA">
      <w:pPr>
        <w:pStyle w:val="ListeParagraf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ecution</w:t>
      </w:r>
    </w:p>
    <w:p w14:paraId="32548930" w14:textId="77777777" w:rsidR="0054311A" w:rsidRPr="00EA6732" w:rsidRDefault="008211CD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>ARTICLE</w:t>
      </w:r>
      <w:r w:rsidR="0054311A" w:rsidRPr="00EA6732">
        <w:rPr>
          <w:rFonts w:ascii="Times New Roman" w:hAnsi="Times New Roman" w:cs="Times New Roman"/>
          <w:b/>
          <w:bCs/>
          <w:sz w:val="24"/>
          <w:szCs w:val="24"/>
        </w:rPr>
        <w:t xml:space="preserve"> 12–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 (1) Dean </w:t>
      </w:r>
      <w:proofErr w:type="spellStart"/>
      <w:r w:rsidR="0054311A" w:rsidRPr="00EA6732">
        <w:rPr>
          <w:rFonts w:ascii="Times New Roman" w:hAnsi="Times New Roman" w:cs="Times New Roman"/>
          <w:sz w:val="24"/>
          <w:szCs w:val="24"/>
        </w:rPr>
        <w:t>executes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311A" w:rsidRPr="00EA6732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311A" w:rsidRPr="00EA6732">
        <w:rPr>
          <w:rFonts w:ascii="Times New Roman" w:hAnsi="Times New Roman" w:cs="Times New Roman"/>
          <w:sz w:val="24"/>
          <w:szCs w:val="24"/>
        </w:rPr>
        <w:t>instruction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311A" w:rsidRPr="00EA6732">
        <w:rPr>
          <w:rFonts w:ascii="Times New Roman" w:hAnsi="Times New Roman" w:cs="Times New Roman"/>
          <w:sz w:val="24"/>
          <w:szCs w:val="24"/>
        </w:rPr>
        <w:t>provisions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1FD153" w14:textId="77777777" w:rsidR="0054311A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AE43A8" w14:textId="77777777" w:rsidR="0054311A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has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bee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ccept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Senate'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decision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dat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28/09/2020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numbere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2020/17-03. </w:t>
      </w:r>
    </w:p>
    <w:p w14:paraId="2B664A17" w14:textId="77777777" w:rsidR="0054311A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3527D4" w14:textId="77777777" w:rsidR="0054311A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45B0D5" w14:textId="77777777" w:rsidR="0054311A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9D936E" w14:textId="4AE14C2E" w:rsidR="00656D25" w:rsidRPr="00EA6732" w:rsidRDefault="0054311A" w:rsidP="008022EA">
      <w:pPr>
        <w:pStyle w:val="ListeParagraf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A6732">
        <w:rPr>
          <w:rFonts w:ascii="Times New Roman" w:hAnsi="Times New Roman" w:cs="Times New Roman"/>
          <w:b/>
          <w:bCs/>
          <w:sz w:val="24"/>
          <w:szCs w:val="24"/>
        </w:rPr>
        <w:t>ANNEXES:</w:t>
      </w:r>
    </w:p>
    <w:p w14:paraId="7C2D9157" w14:textId="761434D5" w:rsidR="008211CD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Annex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-1.a: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Internship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Regulation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General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2DA126" w14:textId="10B1633A" w:rsidR="0054311A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lastRenderedPageBreak/>
        <w:t>Annex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-1.b: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Internship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Regulation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8C3A66" w14:textId="0BC1198D" w:rsidR="0054311A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Annex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-2: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="00B1688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Four-Yea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License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Graduatio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Works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Principles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EA91DD1" w14:textId="6D5C5BB5" w:rsidR="0054311A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Annex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-3: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="00B16888" w:rsidRPr="00EA6732">
        <w:rPr>
          <w:rFonts w:ascii="Times New Roman" w:hAnsi="Times New Roman" w:cs="Times New Roman"/>
          <w:sz w:val="24"/>
          <w:szCs w:val="24"/>
        </w:rPr>
        <w:t xml:space="preserve"> Course </w:t>
      </w:r>
      <w:proofErr w:type="spellStart"/>
      <w:r w:rsidR="00B16888" w:rsidRPr="00EA6732">
        <w:rPr>
          <w:rFonts w:ascii="Times New Roman" w:hAnsi="Times New Roman" w:cs="Times New Roman"/>
          <w:sz w:val="24"/>
          <w:szCs w:val="24"/>
        </w:rPr>
        <w:t>Transfers</w:t>
      </w:r>
      <w:proofErr w:type="spellEnd"/>
      <w:r w:rsidR="00B16888" w:rsidRPr="00EA6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16888" w:rsidRPr="00EA6732">
        <w:rPr>
          <w:rFonts w:ascii="Times New Roman" w:hAnsi="Times New Roman" w:cs="Times New Roman"/>
          <w:sz w:val="24"/>
          <w:szCs w:val="24"/>
        </w:rPr>
        <w:t>Exemption</w:t>
      </w:r>
      <w:proofErr w:type="spellEnd"/>
      <w:r w:rsidR="00B1688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6888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B16888" w:rsidRPr="00EA6732">
        <w:rPr>
          <w:rFonts w:ascii="Times New Roman" w:hAnsi="Times New Roman" w:cs="Times New Roman"/>
          <w:sz w:val="24"/>
          <w:szCs w:val="24"/>
        </w:rPr>
        <w:t xml:space="preserve"> Adaptation </w:t>
      </w:r>
      <w:proofErr w:type="spellStart"/>
      <w:r w:rsidR="00B16888" w:rsidRPr="00EA6732">
        <w:rPr>
          <w:rFonts w:ascii="Times New Roman" w:hAnsi="Times New Roman" w:cs="Times New Roman"/>
          <w:sz w:val="24"/>
          <w:szCs w:val="24"/>
        </w:rPr>
        <w:t>Procedures</w:t>
      </w:r>
      <w:proofErr w:type="spellEnd"/>
      <w:r w:rsidR="00B1688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6888" w:rsidRPr="00EA6732">
        <w:rPr>
          <w:rFonts w:ascii="Times New Roman" w:hAnsi="Times New Roman" w:cs="Times New Roman"/>
          <w:sz w:val="24"/>
          <w:szCs w:val="24"/>
        </w:rPr>
        <w:t>Regulations</w:t>
      </w:r>
      <w:proofErr w:type="spellEnd"/>
      <w:r w:rsidR="00B16888" w:rsidRPr="00EA67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E9AEB1" w14:textId="77777777" w:rsidR="008211CD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Annex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-3.1: </w:t>
      </w:r>
      <w:r w:rsidR="008211CD" w:rsidRPr="00EA6732">
        <w:rPr>
          <w:rFonts w:ascii="Times New Roman" w:hAnsi="Times New Roman" w:cs="Times New Roman"/>
          <w:sz w:val="24"/>
          <w:szCs w:val="24"/>
        </w:rPr>
        <w:t xml:space="preserve">Course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Exemptio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Objection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1CD" w:rsidRPr="00EA6732">
        <w:rPr>
          <w:rFonts w:ascii="Times New Roman" w:hAnsi="Times New Roman" w:cs="Times New Roman"/>
          <w:sz w:val="24"/>
          <w:szCs w:val="24"/>
        </w:rPr>
        <w:t>Letter</w:t>
      </w:r>
      <w:proofErr w:type="spellEnd"/>
      <w:r w:rsidR="008211CD" w:rsidRPr="00EA67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DFBF5A" w14:textId="5F95D4D0" w:rsidR="0054311A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Annex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-4: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erequisit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Course</w:t>
      </w:r>
      <w:r w:rsidR="00B16888" w:rsidRPr="00EA6732">
        <w:rPr>
          <w:rFonts w:ascii="Times New Roman" w:hAnsi="Times New Roman" w:cs="Times New Roman"/>
          <w:sz w:val="24"/>
          <w:szCs w:val="24"/>
        </w:rPr>
        <w:t>s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List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BCADB3" w14:textId="5AA05356" w:rsidR="009A07F5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Annex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-4.1: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="009A07F5" w:rsidRPr="00EA6732">
        <w:rPr>
          <w:rFonts w:ascii="Times New Roman" w:hAnsi="Times New Roman" w:cs="Times New Roman"/>
          <w:sz w:val="24"/>
          <w:szCs w:val="24"/>
        </w:rPr>
        <w:t>, Architecture (</w:t>
      </w:r>
      <w:proofErr w:type="spellStart"/>
      <w:r w:rsidR="009A07F5" w:rsidRPr="00EA6732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="009A07F5" w:rsidRPr="00EA6732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9A07F5" w:rsidRPr="00EA6732">
        <w:rPr>
          <w:rFonts w:ascii="Times New Roman" w:hAnsi="Times New Roman" w:cs="Times New Roman"/>
          <w:sz w:val="24"/>
          <w:szCs w:val="24"/>
        </w:rPr>
        <w:t>Prerequisite</w:t>
      </w:r>
      <w:proofErr w:type="spellEnd"/>
      <w:r w:rsidR="009A07F5" w:rsidRPr="00EA6732">
        <w:rPr>
          <w:rFonts w:ascii="Times New Roman" w:hAnsi="Times New Roman" w:cs="Times New Roman"/>
          <w:sz w:val="24"/>
          <w:szCs w:val="24"/>
        </w:rPr>
        <w:t xml:space="preserve"> Courses </w:t>
      </w:r>
      <w:proofErr w:type="spellStart"/>
      <w:r w:rsidR="009A07F5" w:rsidRPr="00EA6732">
        <w:rPr>
          <w:rFonts w:ascii="Times New Roman" w:hAnsi="Times New Roman" w:cs="Times New Roman"/>
          <w:sz w:val="24"/>
          <w:szCs w:val="24"/>
        </w:rPr>
        <w:t>List</w:t>
      </w:r>
      <w:proofErr w:type="spellEnd"/>
      <w:r w:rsidR="009A07F5" w:rsidRPr="00EA67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6062DF" w14:textId="39FE5004" w:rsidR="0054311A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Annex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-4.2: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rchitectur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(English)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erequisit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Course</w:t>
      </w:r>
      <w:r w:rsidR="00B16888" w:rsidRPr="00EA6732">
        <w:rPr>
          <w:rFonts w:ascii="Times New Roman" w:hAnsi="Times New Roman" w:cs="Times New Roman"/>
          <w:sz w:val="24"/>
          <w:szCs w:val="24"/>
        </w:rPr>
        <w:t>s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List</w:t>
      </w:r>
      <w:proofErr w:type="spellEnd"/>
    </w:p>
    <w:p w14:paraId="0EBE03B8" w14:textId="63E432CB" w:rsidR="0054311A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Annex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-4.3: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nterior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Architecture (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>)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erequisit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Course</w:t>
      </w:r>
      <w:r w:rsidR="00B16888" w:rsidRPr="00EA6732">
        <w:rPr>
          <w:rFonts w:ascii="Times New Roman" w:hAnsi="Times New Roman" w:cs="Times New Roman"/>
          <w:sz w:val="24"/>
          <w:szCs w:val="24"/>
        </w:rPr>
        <w:t>s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List</w:t>
      </w:r>
      <w:proofErr w:type="spellEnd"/>
    </w:p>
    <w:p w14:paraId="2AA1633E" w14:textId="1CB58D94" w:rsidR="0054311A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Annex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-4.4: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07F5" w:rsidRPr="00EA6732">
        <w:rPr>
          <w:rFonts w:ascii="Times New Roman" w:hAnsi="Times New Roman" w:cs="Times New Roman"/>
          <w:sz w:val="24"/>
          <w:szCs w:val="24"/>
        </w:rPr>
        <w:t>Interior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Pr="00EA6732">
        <w:rPr>
          <w:rFonts w:ascii="Times New Roman" w:hAnsi="Times New Roman" w:cs="Times New Roman"/>
          <w:sz w:val="24"/>
          <w:szCs w:val="24"/>
        </w:rPr>
        <w:t>Architecture (English)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erequisit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Course</w:t>
      </w:r>
      <w:r w:rsidR="00B16888" w:rsidRPr="00EA6732">
        <w:rPr>
          <w:rFonts w:ascii="Times New Roman" w:hAnsi="Times New Roman" w:cs="Times New Roman"/>
          <w:sz w:val="24"/>
          <w:szCs w:val="24"/>
        </w:rPr>
        <w:t>s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List</w:t>
      </w:r>
      <w:proofErr w:type="spellEnd"/>
    </w:p>
    <w:p w14:paraId="0C68FA3F" w14:textId="6CFA351B" w:rsidR="0054311A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Annex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-4.5: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07F5" w:rsidRPr="00EA6732">
        <w:rPr>
          <w:rFonts w:ascii="Times New Roman" w:hAnsi="Times New Roman" w:cs="Times New Roman"/>
          <w:sz w:val="24"/>
          <w:szCs w:val="24"/>
        </w:rPr>
        <w:t>Industrial</w:t>
      </w:r>
      <w:proofErr w:type="spellEnd"/>
      <w:r w:rsidR="009A07F5" w:rsidRPr="00EA6732">
        <w:rPr>
          <w:rFonts w:ascii="Times New Roman" w:hAnsi="Times New Roman" w:cs="Times New Roman"/>
          <w:sz w:val="24"/>
          <w:szCs w:val="24"/>
        </w:rPr>
        <w:t xml:space="preserve"> Design (</w:t>
      </w:r>
      <w:proofErr w:type="spellStart"/>
      <w:r w:rsidR="009A07F5" w:rsidRPr="00EA6732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="009A07F5" w:rsidRPr="00EA6732">
        <w:rPr>
          <w:rFonts w:ascii="Times New Roman" w:hAnsi="Times New Roman" w:cs="Times New Roman"/>
          <w:sz w:val="24"/>
          <w:szCs w:val="24"/>
        </w:rPr>
        <w:t>)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erequisit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Course</w:t>
      </w:r>
      <w:r w:rsidR="00B16888" w:rsidRPr="00EA6732">
        <w:rPr>
          <w:rFonts w:ascii="Times New Roman" w:hAnsi="Times New Roman" w:cs="Times New Roman"/>
          <w:sz w:val="24"/>
          <w:szCs w:val="24"/>
        </w:rPr>
        <w:t>s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List</w:t>
      </w:r>
      <w:proofErr w:type="spellEnd"/>
    </w:p>
    <w:p w14:paraId="3255099F" w14:textId="47B5F639" w:rsidR="0054311A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Annex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-4.6: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B16888" w:rsidRPr="00EA6732">
        <w:rPr>
          <w:rFonts w:ascii="Times New Roman" w:hAnsi="Times New Roman" w:cs="Times New Roman"/>
          <w:sz w:val="24"/>
          <w:szCs w:val="24"/>
        </w:rPr>
        <w:t xml:space="preserve">Visual </w:t>
      </w:r>
      <w:proofErr w:type="spellStart"/>
      <w:r w:rsidR="00B16888" w:rsidRPr="00EA6732">
        <w:rPr>
          <w:rFonts w:ascii="Times New Roman" w:hAnsi="Times New Roman" w:cs="Times New Roman"/>
          <w:sz w:val="24"/>
          <w:szCs w:val="24"/>
        </w:rPr>
        <w:t>Communication</w:t>
      </w:r>
      <w:proofErr w:type="spellEnd"/>
      <w:r w:rsidR="00B16888" w:rsidRPr="00EA6732">
        <w:rPr>
          <w:rFonts w:ascii="Times New Roman" w:hAnsi="Times New Roman" w:cs="Times New Roman"/>
          <w:sz w:val="24"/>
          <w:szCs w:val="24"/>
        </w:rPr>
        <w:t xml:space="preserve"> Design (</w:t>
      </w:r>
      <w:proofErr w:type="spellStart"/>
      <w:r w:rsidR="00B16888" w:rsidRPr="00EA6732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="00B16888" w:rsidRPr="00EA6732">
        <w:rPr>
          <w:rFonts w:ascii="Times New Roman" w:hAnsi="Times New Roman" w:cs="Times New Roman"/>
          <w:sz w:val="24"/>
          <w:szCs w:val="24"/>
        </w:rPr>
        <w:t>)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erequisit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Course</w:t>
      </w:r>
      <w:r w:rsidR="00B16888" w:rsidRPr="00EA6732">
        <w:rPr>
          <w:rFonts w:ascii="Times New Roman" w:hAnsi="Times New Roman" w:cs="Times New Roman"/>
          <w:sz w:val="24"/>
          <w:szCs w:val="24"/>
        </w:rPr>
        <w:t>s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List</w:t>
      </w:r>
      <w:proofErr w:type="spellEnd"/>
    </w:p>
    <w:p w14:paraId="035EDE39" w14:textId="4D43E625" w:rsidR="0054311A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Annex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-4.7: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Bölümü </w:t>
      </w:r>
      <w:r w:rsidR="009A07F5" w:rsidRPr="00EA6732">
        <w:rPr>
          <w:rFonts w:ascii="Times New Roman" w:hAnsi="Times New Roman" w:cs="Times New Roman"/>
          <w:sz w:val="24"/>
          <w:szCs w:val="24"/>
        </w:rPr>
        <w:t xml:space="preserve">Urban Design </w:t>
      </w:r>
      <w:proofErr w:type="spellStart"/>
      <w:r w:rsidR="009A07F5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9A07F5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07F5" w:rsidRPr="00EA6732">
        <w:rPr>
          <w:rFonts w:ascii="Times New Roman" w:hAnsi="Times New Roman" w:cs="Times New Roman"/>
          <w:sz w:val="24"/>
          <w:szCs w:val="24"/>
        </w:rPr>
        <w:t>Landscape</w:t>
      </w:r>
      <w:proofErr w:type="spellEnd"/>
      <w:r w:rsidR="009A07F5" w:rsidRPr="00EA6732">
        <w:rPr>
          <w:rFonts w:ascii="Times New Roman" w:hAnsi="Times New Roman" w:cs="Times New Roman"/>
          <w:sz w:val="24"/>
          <w:szCs w:val="24"/>
        </w:rPr>
        <w:t xml:space="preserve"> Architecture (</w:t>
      </w:r>
      <w:proofErr w:type="spellStart"/>
      <w:r w:rsidR="009A07F5" w:rsidRPr="00EA6732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="009A07F5" w:rsidRPr="00EA6732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erequisit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Course</w:t>
      </w:r>
      <w:r w:rsidR="00B16888" w:rsidRPr="00EA6732">
        <w:rPr>
          <w:rFonts w:ascii="Times New Roman" w:hAnsi="Times New Roman" w:cs="Times New Roman"/>
          <w:sz w:val="24"/>
          <w:szCs w:val="24"/>
        </w:rPr>
        <w:t>s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List</w:t>
      </w:r>
      <w:proofErr w:type="spellEnd"/>
    </w:p>
    <w:p w14:paraId="697FF2CB" w14:textId="0EF658F2" w:rsidR="0054311A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Annex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-4.8: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Gastronom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ulinary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ProgramPrerequisit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Course</w:t>
      </w:r>
      <w:r w:rsidR="00B16888" w:rsidRPr="00EA6732">
        <w:rPr>
          <w:rFonts w:ascii="Times New Roman" w:hAnsi="Times New Roman" w:cs="Times New Roman"/>
          <w:sz w:val="24"/>
          <w:szCs w:val="24"/>
        </w:rPr>
        <w:t>s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List</w:t>
      </w:r>
      <w:proofErr w:type="spellEnd"/>
    </w:p>
    <w:p w14:paraId="6C923786" w14:textId="0900A956" w:rsidR="0054311A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A6732">
        <w:rPr>
          <w:rFonts w:ascii="Times New Roman" w:hAnsi="Times New Roman" w:cs="Times New Roman"/>
          <w:sz w:val="24"/>
          <w:szCs w:val="24"/>
        </w:rPr>
        <w:t>Annex</w:t>
      </w:r>
      <w:r w:rsidR="008211CD" w:rsidRPr="00EA6732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-</w:t>
      </w:r>
      <w:proofErr w:type="gram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5: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="00B16888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6888" w:rsidRPr="00EA6732">
        <w:rPr>
          <w:rFonts w:ascii="Times New Roman" w:hAnsi="Times New Roman" w:cs="Times New Roman"/>
          <w:sz w:val="24"/>
          <w:szCs w:val="24"/>
        </w:rPr>
        <w:t>Studio</w:t>
      </w:r>
      <w:proofErr w:type="spellEnd"/>
      <w:r w:rsidR="00B16888" w:rsidRPr="00EA6732">
        <w:rPr>
          <w:rFonts w:ascii="Times New Roman" w:hAnsi="Times New Roman" w:cs="Times New Roman"/>
          <w:sz w:val="24"/>
          <w:szCs w:val="24"/>
        </w:rPr>
        <w:t xml:space="preserve"> Courses </w:t>
      </w:r>
      <w:proofErr w:type="spellStart"/>
      <w:r w:rsidR="00B16888" w:rsidRPr="00EA6732">
        <w:rPr>
          <w:rFonts w:ascii="Times New Roman" w:hAnsi="Times New Roman" w:cs="Times New Roman"/>
          <w:sz w:val="24"/>
          <w:szCs w:val="24"/>
        </w:rPr>
        <w:t>List</w:t>
      </w:r>
      <w:proofErr w:type="spellEnd"/>
    </w:p>
    <w:p w14:paraId="40691175" w14:textId="66E75DA8" w:rsidR="0054311A" w:rsidRPr="00EA6732" w:rsidRDefault="00656D25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6732">
        <w:rPr>
          <w:rFonts w:ascii="Times New Roman" w:hAnsi="Times New Roman" w:cs="Times New Roman"/>
          <w:sz w:val="24"/>
          <w:szCs w:val="24"/>
        </w:rPr>
        <w:t>Annex</w:t>
      </w:r>
      <w:r w:rsidR="0054311A" w:rsidRPr="00EA6732">
        <w:rPr>
          <w:rFonts w:ascii="Times New Roman" w:hAnsi="Times New Roman" w:cs="Times New Roman"/>
          <w:sz w:val="24"/>
          <w:szCs w:val="24"/>
        </w:rPr>
        <w:t xml:space="preserve">-6: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Istanbu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Medipol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4311A" w:rsidRPr="00EA6732">
        <w:rPr>
          <w:rFonts w:ascii="Times New Roman" w:hAnsi="Times New Roman" w:cs="Times New Roman"/>
          <w:sz w:val="24"/>
          <w:szCs w:val="24"/>
        </w:rPr>
        <w:t xml:space="preserve"> </w:t>
      </w:r>
      <w:r w:rsidR="00A44477" w:rsidRPr="00EA6732">
        <w:rPr>
          <w:rFonts w:ascii="Times New Roman" w:hAnsi="Times New Roman" w:cs="Times New Roman"/>
          <w:sz w:val="24"/>
          <w:szCs w:val="24"/>
        </w:rPr>
        <w:t xml:space="preserve">School of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Fine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rts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, Design </w:t>
      </w:r>
      <w:proofErr w:type="spellStart"/>
      <w:r w:rsidR="00A44477" w:rsidRPr="00EA6732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A44477" w:rsidRPr="00EA6732">
        <w:rPr>
          <w:rFonts w:ascii="Times New Roman" w:hAnsi="Times New Roman" w:cs="Times New Roman"/>
          <w:sz w:val="24"/>
          <w:szCs w:val="24"/>
        </w:rPr>
        <w:t xml:space="preserve"> Architecture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Competenc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Areas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Elective</w:t>
      </w:r>
      <w:proofErr w:type="spellEnd"/>
      <w:r w:rsidRPr="00EA6732">
        <w:rPr>
          <w:rFonts w:ascii="Times New Roman" w:hAnsi="Times New Roman" w:cs="Times New Roman"/>
          <w:sz w:val="24"/>
          <w:szCs w:val="24"/>
        </w:rPr>
        <w:t xml:space="preserve"> Cours</w:t>
      </w:r>
      <w:r w:rsidR="00B16888" w:rsidRPr="00EA6732">
        <w:rPr>
          <w:rFonts w:ascii="Times New Roman" w:hAnsi="Times New Roman" w:cs="Times New Roman"/>
          <w:sz w:val="24"/>
          <w:szCs w:val="24"/>
        </w:rPr>
        <w:t>es</w:t>
      </w:r>
      <w:r w:rsidRPr="00EA6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6732">
        <w:rPr>
          <w:rFonts w:ascii="Times New Roman" w:hAnsi="Times New Roman" w:cs="Times New Roman"/>
          <w:sz w:val="24"/>
          <w:szCs w:val="24"/>
        </w:rPr>
        <w:t>List</w:t>
      </w:r>
      <w:proofErr w:type="spellEnd"/>
    </w:p>
    <w:p w14:paraId="19CF800F" w14:textId="77777777" w:rsidR="0054311A" w:rsidRPr="00EA6732" w:rsidRDefault="0054311A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8708F06" w14:textId="77777777" w:rsidR="008414E2" w:rsidRPr="00EA6732" w:rsidRDefault="008414E2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12BAF46" w14:textId="77777777" w:rsidR="00B43676" w:rsidRPr="00EA6732" w:rsidRDefault="00B43676" w:rsidP="00EF4448">
      <w:pPr>
        <w:pStyle w:val="ListeParagraf"/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B43676" w:rsidRPr="00EA67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37C2"/>
    <w:multiLevelType w:val="hybridMultilevel"/>
    <w:tmpl w:val="78389DC6"/>
    <w:lvl w:ilvl="0" w:tplc="E24E59C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9991AB9"/>
    <w:multiLevelType w:val="hybridMultilevel"/>
    <w:tmpl w:val="6C627AAC"/>
    <w:lvl w:ilvl="0" w:tplc="6EF2916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06177F6"/>
    <w:multiLevelType w:val="hybridMultilevel"/>
    <w:tmpl w:val="6B00586C"/>
    <w:lvl w:ilvl="0" w:tplc="879845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700274"/>
    <w:multiLevelType w:val="hybridMultilevel"/>
    <w:tmpl w:val="E27A0666"/>
    <w:lvl w:ilvl="0" w:tplc="0186BDE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D054CF2"/>
    <w:multiLevelType w:val="hybridMultilevel"/>
    <w:tmpl w:val="80B41EB4"/>
    <w:lvl w:ilvl="0" w:tplc="52D89D06">
      <w:start w:val="1"/>
      <w:numFmt w:val="decimal"/>
      <w:lvlText w:val="(%1)"/>
      <w:lvlJc w:val="left"/>
      <w:pPr>
        <w:ind w:left="112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45" w:hanging="360"/>
      </w:pPr>
    </w:lvl>
    <w:lvl w:ilvl="2" w:tplc="041F001B" w:tentative="1">
      <w:start w:val="1"/>
      <w:numFmt w:val="lowerRoman"/>
      <w:lvlText w:val="%3."/>
      <w:lvlJc w:val="right"/>
      <w:pPr>
        <w:ind w:left="2565" w:hanging="180"/>
      </w:pPr>
    </w:lvl>
    <w:lvl w:ilvl="3" w:tplc="041F000F" w:tentative="1">
      <w:start w:val="1"/>
      <w:numFmt w:val="decimal"/>
      <w:lvlText w:val="%4."/>
      <w:lvlJc w:val="left"/>
      <w:pPr>
        <w:ind w:left="3285" w:hanging="360"/>
      </w:pPr>
    </w:lvl>
    <w:lvl w:ilvl="4" w:tplc="041F0019" w:tentative="1">
      <w:start w:val="1"/>
      <w:numFmt w:val="lowerLetter"/>
      <w:lvlText w:val="%5."/>
      <w:lvlJc w:val="left"/>
      <w:pPr>
        <w:ind w:left="4005" w:hanging="360"/>
      </w:pPr>
    </w:lvl>
    <w:lvl w:ilvl="5" w:tplc="041F001B" w:tentative="1">
      <w:start w:val="1"/>
      <w:numFmt w:val="lowerRoman"/>
      <w:lvlText w:val="%6."/>
      <w:lvlJc w:val="right"/>
      <w:pPr>
        <w:ind w:left="4725" w:hanging="180"/>
      </w:pPr>
    </w:lvl>
    <w:lvl w:ilvl="6" w:tplc="041F000F" w:tentative="1">
      <w:start w:val="1"/>
      <w:numFmt w:val="decimal"/>
      <w:lvlText w:val="%7."/>
      <w:lvlJc w:val="left"/>
      <w:pPr>
        <w:ind w:left="5445" w:hanging="360"/>
      </w:pPr>
    </w:lvl>
    <w:lvl w:ilvl="7" w:tplc="041F0019" w:tentative="1">
      <w:start w:val="1"/>
      <w:numFmt w:val="lowerLetter"/>
      <w:lvlText w:val="%8."/>
      <w:lvlJc w:val="left"/>
      <w:pPr>
        <w:ind w:left="6165" w:hanging="360"/>
      </w:pPr>
    </w:lvl>
    <w:lvl w:ilvl="8" w:tplc="041F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 w15:restartNumberingAfterBreak="0">
    <w:nsid w:val="6FC0586E"/>
    <w:multiLevelType w:val="hybridMultilevel"/>
    <w:tmpl w:val="389E9324"/>
    <w:lvl w:ilvl="0" w:tplc="574EA7DC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01D47A0"/>
    <w:multiLevelType w:val="hybridMultilevel"/>
    <w:tmpl w:val="C270FF7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1"/>
  </w:num>
  <w:num w:numId="5">
    <w:abstractNumId w:val="3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jOzMDMxNjExNDRW0lEKTi0uzszPAykwqwUANfrZMSwAAAA="/>
  </w:docVars>
  <w:rsids>
    <w:rsidRoot w:val="00C96D29"/>
    <w:rsid w:val="00021CD8"/>
    <w:rsid w:val="00052FC7"/>
    <w:rsid w:val="00065024"/>
    <w:rsid w:val="0012790D"/>
    <w:rsid w:val="001677EF"/>
    <w:rsid w:val="00196152"/>
    <w:rsid w:val="00251241"/>
    <w:rsid w:val="002C745D"/>
    <w:rsid w:val="00340426"/>
    <w:rsid w:val="003970E1"/>
    <w:rsid w:val="003E6816"/>
    <w:rsid w:val="00401F5B"/>
    <w:rsid w:val="00430303"/>
    <w:rsid w:val="0044061E"/>
    <w:rsid w:val="00490A66"/>
    <w:rsid w:val="004D3B11"/>
    <w:rsid w:val="0054311A"/>
    <w:rsid w:val="005736F7"/>
    <w:rsid w:val="005D68F7"/>
    <w:rsid w:val="00623E07"/>
    <w:rsid w:val="00635472"/>
    <w:rsid w:val="00656D25"/>
    <w:rsid w:val="00700793"/>
    <w:rsid w:val="00722E70"/>
    <w:rsid w:val="0073201E"/>
    <w:rsid w:val="00760D57"/>
    <w:rsid w:val="007E622A"/>
    <w:rsid w:val="008022EA"/>
    <w:rsid w:val="008211CD"/>
    <w:rsid w:val="008414E2"/>
    <w:rsid w:val="00870CA9"/>
    <w:rsid w:val="0089679E"/>
    <w:rsid w:val="009A07F5"/>
    <w:rsid w:val="009C5223"/>
    <w:rsid w:val="00A42725"/>
    <w:rsid w:val="00A44477"/>
    <w:rsid w:val="00AB1F96"/>
    <w:rsid w:val="00B16888"/>
    <w:rsid w:val="00B43676"/>
    <w:rsid w:val="00B927DC"/>
    <w:rsid w:val="00BA2D2A"/>
    <w:rsid w:val="00BF3569"/>
    <w:rsid w:val="00C24874"/>
    <w:rsid w:val="00C536FF"/>
    <w:rsid w:val="00C96D29"/>
    <w:rsid w:val="00CF44F2"/>
    <w:rsid w:val="00D167C8"/>
    <w:rsid w:val="00EA6732"/>
    <w:rsid w:val="00EF4448"/>
    <w:rsid w:val="00F34B6B"/>
    <w:rsid w:val="00F35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CC59EA"/>
  <w15:chartTrackingRefBased/>
  <w15:docId w15:val="{5A1C1D70-DDD6-49CF-824A-4BE5E7233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01F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869</Words>
  <Characters>10655</Characters>
  <Application>Microsoft Office Word</Application>
  <DocSecurity>0</DocSecurity>
  <Lines>88</Lines>
  <Paragraphs>2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Şebnem GÜNGÖR</dc:creator>
  <cp:keywords/>
  <dc:description/>
  <cp:lastModifiedBy>Şebnem GÜNGÖR</cp:lastModifiedBy>
  <cp:revision>2</cp:revision>
  <dcterms:created xsi:type="dcterms:W3CDTF">2021-10-20T09:23:00Z</dcterms:created>
  <dcterms:modified xsi:type="dcterms:W3CDTF">2021-10-20T09:23:00Z</dcterms:modified>
</cp:coreProperties>
</file>